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163DD" w14:textId="241268E7" w:rsidR="009E3CDF" w:rsidRPr="00A93EC2" w:rsidRDefault="009E3CDF" w:rsidP="00656882">
      <w:pPr>
        <w:pStyle w:val="Header"/>
        <w:jc w:val="center"/>
        <w:rPr>
          <w:rFonts w:ascii="Times New Roman" w:hAnsi="Times New Roman" w:cs="Times New Roman"/>
          <w:color w:val="0070C0"/>
          <w:sz w:val="47"/>
          <w:szCs w:val="47"/>
        </w:rPr>
      </w:pPr>
      <w:r w:rsidRPr="00A93EC2">
        <w:rPr>
          <w:rFonts w:ascii="Times New Roman" w:hAnsi="Times New Roman" w:cs="Times New Roman"/>
          <w:color w:val="0070C0"/>
          <w:sz w:val="47"/>
          <w:szCs w:val="47"/>
        </w:rPr>
        <w:t>RYAN</w:t>
      </w:r>
      <w:r w:rsidR="00F54B69" w:rsidRPr="00A93EC2">
        <w:rPr>
          <w:rFonts w:ascii="Times New Roman" w:hAnsi="Times New Roman" w:cs="Times New Roman"/>
          <w:color w:val="0070C0"/>
          <w:sz w:val="47"/>
          <w:szCs w:val="47"/>
        </w:rPr>
        <w:t xml:space="preserve"> </w:t>
      </w:r>
      <w:r w:rsidRPr="00A93EC2">
        <w:rPr>
          <w:rFonts w:ascii="Times New Roman" w:hAnsi="Times New Roman" w:cs="Times New Roman"/>
          <w:color w:val="0070C0"/>
          <w:sz w:val="47"/>
          <w:szCs w:val="47"/>
        </w:rPr>
        <w:t>BRENNAN</w:t>
      </w:r>
    </w:p>
    <w:p w14:paraId="08A0C95D" w14:textId="0E9B654F" w:rsidR="009E3CDF" w:rsidRPr="00A93EC2" w:rsidRDefault="00F54B69" w:rsidP="00656882">
      <w:pPr>
        <w:pStyle w:val="ContactInfo"/>
        <w:rPr>
          <w:rFonts w:ascii="Times New Roman" w:hAnsi="Times New Roman" w:cs="Times New Roman"/>
          <w:sz w:val="19"/>
          <w:szCs w:val="19"/>
        </w:rPr>
      </w:pPr>
      <w:r w:rsidRPr="00A93EC2">
        <w:rPr>
          <w:rFonts w:ascii="Times New Roman" w:hAnsi="Times New Roman" w:cs="Times New Roman"/>
          <w:color w:val="auto"/>
          <w:sz w:val="19"/>
          <w:szCs w:val="19"/>
        </w:rPr>
        <w:t xml:space="preserve">60 Hickory Drive, </w:t>
      </w:r>
      <w:r w:rsidR="009E3CDF" w:rsidRPr="00A93EC2">
        <w:rPr>
          <w:rFonts w:ascii="Times New Roman" w:hAnsi="Times New Roman" w:cs="Times New Roman"/>
          <w:color w:val="auto"/>
          <w:sz w:val="19"/>
          <w:szCs w:val="19"/>
        </w:rPr>
        <w:t>Fish Haven, Idaho</w:t>
      </w:r>
      <w:r w:rsidR="00E464E4" w:rsidRPr="00A93EC2">
        <w:rPr>
          <w:rFonts w:ascii="Times New Roman" w:hAnsi="Times New Roman" w:cs="Times New Roman"/>
          <w:color w:val="auto"/>
          <w:sz w:val="19"/>
          <w:szCs w:val="19"/>
        </w:rPr>
        <w:t>,</w:t>
      </w:r>
      <w:r w:rsidR="009E3CDF" w:rsidRPr="00A93EC2">
        <w:rPr>
          <w:rFonts w:ascii="Times New Roman" w:hAnsi="Times New Roman" w:cs="Times New Roman"/>
          <w:color w:val="auto"/>
          <w:sz w:val="19"/>
          <w:szCs w:val="19"/>
        </w:rPr>
        <w:t xml:space="preserve"> 83287 </w:t>
      </w:r>
      <w:sdt>
        <w:sdtPr>
          <w:rPr>
            <w:rFonts w:ascii="Times New Roman" w:hAnsi="Times New Roman" w:cs="Times New Roman"/>
            <w:color w:val="auto"/>
            <w:sz w:val="19"/>
            <w:szCs w:val="19"/>
          </w:rPr>
          <w:alias w:val="Divider dot:"/>
          <w:tag w:val="Divider dot:"/>
          <w:id w:val="-1459182552"/>
          <w:placeholder>
            <w:docPart w:val="121CBCF0D01F4E3F9D24C8B284AB5891"/>
          </w:placeholder>
          <w:temporary/>
          <w:showingPlcHdr/>
          <w15:appearance w15:val="hidden"/>
        </w:sdtPr>
        <w:sdtEndPr/>
        <w:sdtContent>
          <w:r w:rsidR="009E3CDF" w:rsidRPr="00A93EC2">
            <w:rPr>
              <w:rFonts w:ascii="Times New Roman" w:hAnsi="Times New Roman" w:cs="Times New Roman"/>
              <w:color w:val="auto"/>
              <w:sz w:val="19"/>
              <w:szCs w:val="19"/>
            </w:rPr>
            <w:t>·</w:t>
          </w:r>
        </w:sdtContent>
      </w:sdt>
      <w:r w:rsidR="009E3CDF" w:rsidRPr="00A93EC2">
        <w:rPr>
          <w:rFonts w:ascii="Times New Roman" w:hAnsi="Times New Roman" w:cs="Times New Roman"/>
          <w:color w:val="auto"/>
          <w:sz w:val="19"/>
          <w:szCs w:val="19"/>
        </w:rPr>
        <w:t xml:space="preserve"> 208.</w:t>
      </w:r>
      <w:r w:rsidR="00C00436" w:rsidRPr="00A93EC2">
        <w:rPr>
          <w:rFonts w:ascii="Times New Roman" w:hAnsi="Times New Roman" w:cs="Times New Roman"/>
          <w:color w:val="auto"/>
          <w:sz w:val="19"/>
          <w:szCs w:val="19"/>
        </w:rPr>
        <w:t>705</w:t>
      </w:r>
      <w:r w:rsidR="009E3CDF" w:rsidRPr="00A93EC2">
        <w:rPr>
          <w:rFonts w:ascii="Times New Roman" w:hAnsi="Times New Roman" w:cs="Times New Roman"/>
          <w:color w:val="auto"/>
          <w:sz w:val="19"/>
          <w:szCs w:val="19"/>
        </w:rPr>
        <w:t>.</w:t>
      </w:r>
      <w:r w:rsidR="00C00436" w:rsidRPr="00A93EC2">
        <w:rPr>
          <w:rFonts w:ascii="Times New Roman" w:hAnsi="Times New Roman" w:cs="Times New Roman"/>
          <w:color w:val="auto"/>
          <w:sz w:val="19"/>
          <w:szCs w:val="19"/>
        </w:rPr>
        <w:t>9571</w:t>
      </w:r>
    </w:p>
    <w:p w14:paraId="66EFEB83" w14:textId="77777777" w:rsidR="00C41B59" w:rsidRPr="00A93EC2" w:rsidRDefault="009E3CDF" w:rsidP="00C41B59">
      <w:pPr>
        <w:pStyle w:val="Header"/>
        <w:jc w:val="center"/>
        <w:rPr>
          <w:rFonts w:ascii="Times New Roman" w:hAnsi="Times New Roman" w:cs="Times New Roman"/>
          <w:color w:val="0000FF"/>
          <w:sz w:val="19"/>
          <w:szCs w:val="19"/>
          <w:u w:val="single"/>
        </w:rPr>
      </w:pPr>
      <w:r w:rsidRPr="00A93EC2">
        <w:rPr>
          <w:rFonts w:ascii="Times New Roman" w:hAnsi="Times New Roman" w:cs="Times New Roman"/>
          <w:sz w:val="19"/>
          <w:szCs w:val="19"/>
        </w:rPr>
        <w:t xml:space="preserve">ryan08myldsmail@aol.com </w:t>
      </w:r>
      <w:sdt>
        <w:sdtPr>
          <w:rPr>
            <w:rFonts w:ascii="Times New Roman" w:hAnsi="Times New Roman" w:cs="Times New Roman"/>
            <w:sz w:val="19"/>
            <w:szCs w:val="19"/>
          </w:rPr>
          <w:alias w:val="Divider dot:"/>
          <w:tag w:val="Divider dot:"/>
          <w:id w:val="2000459528"/>
          <w:placeholder>
            <w:docPart w:val="7C00B8855BDB4B369AEAE2017D607E35"/>
          </w:placeholder>
          <w:temporary/>
          <w:showingPlcHdr/>
          <w15:appearance w15:val="hidden"/>
        </w:sdtPr>
        <w:sdtEndPr/>
        <w:sdtContent>
          <w:r w:rsidRPr="00A93EC2">
            <w:rPr>
              <w:rFonts w:ascii="Times New Roman" w:hAnsi="Times New Roman" w:cs="Times New Roman"/>
              <w:sz w:val="19"/>
              <w:szCs w:val="19"/>
            </w:rPr>
            <w:t>·</w:t>
          </w:r>
        </w:sdtContent>
      </w:sdt>
      <w:r w:rsidRPr="00A93EC2">
        <w:rPr>
          <w:rFonts w:ascii="Times New Roman" w:hAnsi="Times New Roman" w:cs="Times New Roman"/>
          <w:sz w:val="19"/>
          <w:szCs w:val="19"/>
        </w:rPr>
        <w:t xml:space="preserve"> </w:t>
      </w:r>
      <w:hyperlink r:id="rId8" w:history="1">
        <w:r w:rsidRPr="00A93EC2">
          <w:rPr>
            <w:rFonts w:ascii="Times New Roman" w:hAnsi="Times New Roman" w:cs="Times New Roman"/>
            <w:color w:val="0000FF"/>
            <w:sz w:val="19"/>
            <w:szCs w:val="19"/>
            <w:u w:val="single"/>
          </w:rPr>
          <w:t>https://ryanbrennanportfolio.weebly.com/</w:t>
        </w:r>
      </w:hyperlink>
    </w:p>
    <w:p w14:paraId="02F7C964" w14:textId="77777777" w:rsidR="009D5158" w:rsidRPr="009E4AB6" w:rsidRDefault="009D5158" w:rsidP="00C41B59">
      <w:pPr>
        <w:pStyle w:val="Header"/>
        <w:rPr>
          <w:rFonts w:ascii="Times New Roman" w:hAnsi="Times New Roman" w:cs="Times New Roman"/>
          <w:color w:val="0070C0"/>
          <w:sz w:val="20"/>
          <w:szCs w:val="20"/>
        </w:rPr>
      </w:pPr>
    </w:p>
    <w:p w14:paraId="50A08607" w14:textId="3B3EE328" w:rsidR="009E3CDF" w:rsidRPr="001D6454" w:rsidRDefault="0038229C" w:rsidP="00C41B59">
      <w:pPr>
        <w:pStyle w:val="Header"/>
        <w:rPr>
          <w:rFonts w:ascii="Times New Roman" w:hAnsi="Times New Roman" w:cs="Times New Roman"/>
          <w:color w:val="0000FF"/>
          <w:u w:val="single"/>
        </w:rPr>
      </w:pPr>
      <w:r w:rsidRPr="001D6454">
        <w:rPr>
          <w:rFonts w:ascii="Times New Roman" w:hAnsi="Times New Roman" w:cs="Times New Roman"/>
          <w:color w:val="0070C0"/>
        </w:rPr>
        <w:t xml:space="preserve">CAREER </w:t>
      </w:r>
      <w:r w:rsidR="00B4409F" w:rsidRPr="001D6454">
        <w:rPr>
          <w:rFonts w:ascii="Times New Roman" w:hAnsi="Times New Roman" w:cs="Times New Roman"/>
          <w:color w:val="0070C0"/>
        </w:rPr>
        <w:t>PROFILE</w:t>
      </w:r>
    </w:p>
    <w:p w14:paraId="2DC3D7FD" w14:textId="37B3DBF0" w:rsidR="009E3CDF" w:rsidRPr="00A93EC2" w:rsidRDefault="00331496" w:rsidP="0079721B">
      <w:pPr>
        <w:numPr>
          <w:ilvl w:val="0"/>
          <w:numId w:val="1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 w:rsidRPr="00A93EC2">
        <w:rPr>
          <w:rFonts w:ascii="Times New Roman" w:eastAsia="Times New Roman" w:hAnsi="Times New Roman" w:cs="Times New Roman"/>
          <w:sz w:val="19"/>
          <w:szCs w:val="19"/>
        </w:rPr>
        <w:t>A</w:t>
      </w:r>
      <w:r w:rsidR="009E3CDF" w:rsidRPr="00A93EC2">
        <w:rPr>
          <w:rFonts w:ascii="Times New Roman" w:eastAsia="Times New Roman" w:hAnsi="Times New Roman" w:cs="Times New Roman"/>
          <w:sz w:val="19"/>
          <w:szCs w:val="19"/>
        </w:rPr>
        <w:t xml:space="preserve"> </w:t>
      </w:r>
      <w:r w:rsidR="00394590" w:rsidRPr="00A93EC2">
        <w:rPr>
          <w:rFonts w:ascii="Times New Roman" w:eastAsia="Times New Roman" w:hAnsi="Times New Roman" w:cs="Times New Roman"/>
          <w:sz w:val="19"/>
          <w:szCs w:val="19"/>
        </w:rPr>
        <w:t xml:space="preserve">recent </w:t>
      </w:r>
      <w:r w:rsidR="009E3CDF" w:rsidRPr="00A93EC2">
        <w:rPr>
          <w:rFonts w:ascii="Times New Roman" w:eastAsia="Times New Roman" w:hAnsi="Times New Roman" w:cs="Times New Roman"/>
          <w:sz w:val="19"/>
          <w:szCs w:val="19"/>
        </w:rPr>
        <w:t>grad</w:t>
      </w:r>
      <w:r w:rsidR="00394590" w:rsidRPr="00A93EC2">
        <w:rPr>
          <w:rFonts w:ascii="Times New Roman" w:eastAsia="Times New Roman" w:hAnsi="Times New Roman" w:cs="Times New Roman"/>
          <w:sz w:val="19"/>
          <w:szCs w:val="19"/>
        </w:rPr>
        <w:t>uate</w:t>
      </w:r>
      <w:r w:rsidR="00C41B59" w:rsidRPr="00A93EC2">
        <w:rPr>
          <w:rFonts w:ascii="Times New Roman" w:eastAsia="Times New Roman" w:hAnsi="Times New Roman" w:cs="Times New Roman"/>
          <w:sz w:val="19"/>
          <w:szCs w:val="19"/>
        </w:rPr>
        <w:t xml:space="preserve"> </w:t>
      </w:r>
      <w:r w:rsidRPr="00A93EC2">
        <w:rPr>
          <w:rFonts w:ascii="Times New Roman" w:eastAsia="Times New Roman" w:hAnsi="Times New Roman" w:cs="Times New Roman"/>
          <w:sz w:val="19"/>
          <w:szCs w:val="19"/>
        </w:rPr>
        <w:t xml:space="preserve">in Communication with </w:t>
      </w:r>
      <w:r w:rsidR="00957ED0" w:rsidRPr="00A93EC2">
        <w:rPr>
          <w:rFonts w:ascii="Times New Roman" w:eastAsia="Times New Roman" w:hAnsi="Times New Roman" w:cs="Times New Roman"/>
          <w:sz w:val="19"/>
          <w:szCs w:val="19"/>
        </w:rPr>
        <w:t>three</w:t>
      </w:r>
      <w:r w:rsidR="00415353" w:rsidRPr="00A93EC2">
        <w:rPr>
          <w:rFonts w:ascii="Times New Roman" w:eastAsia="Times New Roman" w:hAnsi="Times New Roman" w:cs="Times New Roman"/>
          <w:sz w:val="19"/>
          <w:szCs w:val="19"/>
        </w:rPr>
        <w:t xml:space="preserve"> </w:t>
      </w:r>
      <w:r w:rsidR="00C46A68" w:rsidRPr="00A93EC2">
        <w:rPr>
          <w:rFonts w:ascii="Times New Roman" w:eastAsia="Times New Roman" w:hAnsi="Times New Roman" w:cs="Times New Roman"/>
          <w:sz w:val="19"/>
          <w:szCs w:val="19"/>
        </w:rPr>
        <w:t>years’ experience</w:t>
      </w:r>
      <w:r w:rsidRPr="00A93EC2">
        <w:rPr>
          <w:rFonts w:ascii="Times New Roman" w:eastAsia="Times New Roman" w:hAnsi="Times New Roman" w:cs="Times New Roman"/>
          <w:sz w:val="19"/>
          <w:szCs w:val="19"/>
        </w:rPr>
        <w:t xml:space="preserve"> in</w:t>
      </w:r>
      <w:r w:rsidR="00415353" w:rsidRPr="00A93EC2">
        <w:rPr>
          <w:rFonts w:ascii="Times New Roman" w:eastAsia="Times New Roman" w:hAnsi="Times New Roman" w:cs="Times New Roman"/>
          <w:sz w:val="19"/>
          <w:szCs w:val="19"/>
        </w:rPr>
        <w:t xml:space="preserve"> </w:t>
      </w:r>
      <w:r w:rsidR="006450D9" w:rsidRPr="00A93EC2">
        <w:rPr>
          <w:rFonts w:ascii="Times New Roman" w:eastAsia="Times New Roman" w:hAnsi="Times New Roman" w:cs="Times New Roman"/>
          <w:sz w:val="19"/>
          <w:szCs w:val="19"/>
        </w:rPr>
        <w:t>managing information and interacting with people</w:t>
      </w:r>
      <w:r w:rsidR="00415353" w:rsidRPr="00A93EC2">
        <w:rPr>
          <w:rFonts w:ascii="Times New Roman" w:eastAsia="Times New Roman" w:hAnsi="Times New Roman" w:cs="Times New Roman"/>
          <w:sz w:val="19"/>
          <w:szCs w:val="19"/>
        </w:rPr>
        <w:t>.</w:t>
      </w:r>
    </w:p>
    <w:p w14:paraId="4D41D4DC" w14:textId="5AD77A87" w:rsidR="009E3CDF" w:rsidRPr="00A93EC2" w:rsidRDefault="00F24801" w:rsidP="009E3CDF">
      <w:pPr>
        <w:numPr>
          <w:ilvl w:val="0"/>
          <w:numId w:val="1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Specializes in</w:t>
      </w:r>
      <w:r w:rsidR="009E3CDF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 producing </w:t>
      </w:r>
      <w:r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digital</w:t>
      </w:r>
      <w:r w:rsidR="009E3CDF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content</w:t>
      </w:r>
      <w:r w:rsidR="0094652F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and marketing it through social</w:t>
      </w:r>
      <w:r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  <w:r w:rsidR="0094652F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media</w:t>
      </w:r>
      <w:r w:rsidR="00455D7E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.</w:t>
      </w:r>
      <w:r w:rsidR="009E3CDF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 </w:t>
      </w:r>
      <w:hyperlink r:id="rId9" w:history="1">
        <w:r w:rsidR="009E3CDF" w:rsidRPr="00A93EC2">
          <w:rPr>
            <w:rFonts w:ascii="Times New Roman" w:hAnsi="Times New Roman" w:cs="Times New Roman"/>
            <w:color w:val="0000FF"/>
            <w:sz w:val="19"/>
            <w:szCs w:val="19"/>
            <w:u w:val="single"/>
          </w:rPr>
          <w:t>https://ryanbrennanportfolio.weebly.com/</w:t>
        </w:r>
      </w:hyperlink>
    </w:p>
    <w:p w14:paraId="718FCE7D" w14:textId="0B9F313D" w:rsidR="009E3CDF" w:rsidRPr="00A93EC2" w:rsidRDefault="009E3CDF" w:rsidP="009E3CDF">
      <w:pPr>
        <w:numPr>
          <w:ilvl w:val="0"/>
          <w:numId w:val="1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The online content involves creating and updating well over 20 academic and professional communication-based projects</w:t>
      </w:r>
      <w:r w:rsidR="00E464E4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  <w:r w:rsidR="006450D9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that naturally showcase many marketable skillsets.</w:t>
      </w:r>
    </w:p>
    <w:p w14:paraId="74BDA5E1" w14:textId="1A5F4E8B" w:rsidR="00CB67DE" w:rsidRPr="00F51CC7" w:rsidRDefault="00F24801" w:rsidP="00F51CC7">
      <w:pPr>
        <w:numPr>
          <w:ilvl w:val="0"/>
          <w:numId w:val="1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Looking</w:t>
      </w:r>
      <w:r w:rsidR="009E3CDF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to</w:t>
      </w:r>
      <w:r w:rsidR="008767B7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effectively</w:t>
      </w:r>
      <w:r w:rsidR="009E3CDF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complete tasks </w:t>
      </w:r>
      <w:r w:rsidR="00755475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resulting in</w:t>
      </w:r>
      <w:r w:rsidR="008C6E29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increas</w:t>
      </w:r>
      <w:r w:rsidR="00755475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ed</w:t>
      </w:r>
      <w:r w:rsidR="008C6E29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public support</w:t>
      </w:r>
      <w:r w:rsidR="008944D1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, better team unity, and</w:t>
      </w:r>
      <w:r w:rsidR="006450D9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a more</w:t>
      </w:r>
      <w:r w:rsidR="008944D1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productive work environment</w:t>
      </w:r>
      <w:r w:rsidR="009E3CDF" w:rsidRPr="00A93EC2">
        <w:rPr>
          <w:rFonts w:ascii="Times New Roman" w:eastAsia="Times New Roman" w:hAnsi="Times New Roman" w:cs="Times New Roman"/>
          <w:color w:val="000000"/>
          <w:sz w:val="19"/>
          <w:szCs w:val="19"/>
        </w:rPr>
        <w:t>.</w:t>
      </w:r>
    </w:p>
    <w:p w14:paraId="7D502CCB" w14:textId="77777777" w:rsidR="00DD3452" w:rsidRPr="00DD3452" w:rsidRDefault="00DD3452" w:rsidP="00DD3452">
      <w:pPr>
        <w:rPr>
          <w:rFonts w:ascii="Times New Roman" w:hAnsi="Times New Roman" w:cs="Times New Roman"/>
        </w:rPr>
      </w:pPr>
      <w:r w:rsidRPr="00DD3452">
        <w:rPr>
          <w:rFonts w:ascii="Times New Roman" w:hAnsi="Times New Roman" w:cs="Times New Roman"/>
          <w:color w:val="0070C0"/>
        </w:rPr>
        <w:t>EDUCATION</w:t>
      </w:r>
      <w:r w:rsidRPr="00DD3452">
        <w:rPr>
          <w:rFonts w:ascii="Times New Roman" w:hAnsi="Times New Roman" w:cs="Times New Roman"/>
        </w:rPr>
        <w:t xml:space="preserve"> </w:t>
      </w:r>
    </w:p>
    <w:p w14:paraId="07D3681A" w14:textId="77777777" w:rsidR="00DD3452" w:rsidRPr="00DD3452" w:rsidRDefault="00DD3452" w:rsidP="00DD3452">
      <w:pPr>
        <w:pStyle w:val="ListParagraph"/>
        <w:rPr>
          <w:rFonts w:ascii="Times New Roman" w:hAnsi="Times New Roman" w:cs="Times New Roman"/>
        </w:rPr>
      </w:pPr>
    </w:p>
    <w:p w14:paraId="544D66C4" w14:textId="77777777" w:rsidR="00DD3452" w:rsidRPr="00DD3452" w:rsidRDefault="00DD3452" w:rsidP="00DD3452">
      <w:pP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</w:pPr>
      <w:r w:rsidRPr="00DD3452">
        <w:rPr>
          <w:rFonts w:ascii="Times New Roman" w:eastAsia="Times New Roman" w:hAnsi="Times New Roman" w:cs="Times New Roman"/>
          <w:b/>
          <w:bCs/>
          <w:i/>
          <w:iCs/>
          <w:color w:val="000000"/>
          <w:sz w:val="19"/>
          <w:szCs w:val="19"/>
          <w:shd w:val="clear" w:color="auto" w:fill="FCFCFC"/>
        </w:rPr>
        <w:t>Master of Arts in Professional Communication (Emphasis: PR and Marketing).</w:t>
      </w:r>
      <w:r w:rsidRPr="00DD3452"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 xml:space="preserve">                                      Graduation Date: December 2019</w:t>
      </w:r>
    </w:p>
    <w:p w14:paraId="386C4552" w14:textId="77777777" w:rsidR="00DD3452" w:rsidRPr="00DD3452" w:rsidRDefault="00DD3452" w:rsidP="00DD3452">
      <w:pPr>
        <w:rPr>
          <w:rFonts w:ascii="Times New Roman" w:eastAsia="Times New Roman" w:hAnsi="Times New Roman" w:cs="Times New Roman"/>
          <w:i/>
          <w:iCs/>
          <w:sz w:val="19"/>
          <w:szCs w:val="19"/>
        </w:rPr>
      </w:pPr>
      <w:r w:rsidRPr="00DD3452">
        <w:rPr>
          <w:rFonts w:ascii="Times New Roman" w:eastAsia="Times New Roman" w:hAnsi="Times New Roman" w:cs="Times New Roman"/>
          <w:i/>
          <w:iCs/>
          <w:sz w:val="19"/>
          <w:szCs w:val="19"/>
        </w:rPr>
        <w:t xml:space="preserve">Southern Utah University                                                                                                                                                                 Cedar City, UT </w:t>
      </w:r>
    </w:p>
    <w:p w14:paraId="40905D18" w14:textId="77777777" w:rsidR="00DD3452" w:rsidRDefault="00DD3452">
      <w:pPr>
        <w:rPr>
          <w:rFonts w:ascii="Times New Roman" w:hAnsi="Times New Roman" w:cs="Times New Roman"/>
          <w:color w:val="0070C0"/>
        </w:rPr>
      </w:pPr>
    </w:p>
    <w:p w14:paraId="10AF519A" w14:textId="47E1E80F" w:rsidR="009E3CDF" w:rsidRPr="001D6454" w:rsidRDefault="009E3CDF">
      <w:pPr>
        <w:rPr>
          <w:rFonts w:ascii="Times New Roman" w:hAnsi="Times New Roman" w:cs="Times New Roman"/>
          <w:color w:val="0070C0"/>
        </w:rPr>
      </w:pPr>
      <w:r w:rsidRPr="001D6454">
        <w:rPr>
          <w:rFonts w:ascii="Times New Roman" w:hAnsi="Times New Roman" w:cs="Times New Roman"/>
          <w:color w:val="0070C0"/>
        </w:rPr>
        <w:t xml:space="preserve">WORK EXPERIENCE </w:t>
      </w:r>
    </w:p>
    <w:p w14:paraId="7C113EB1" w14:textId="77777777" w:rsidR="00426F36" w:rsidRDefault="00426F36" w:rsidP="00426F36">
      <w:pP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</w:pPr>
    </w:p>
    <w:p w14:paraId="63AE12CE" w14:textId="77777777" w:rsidR="0018254F" w:rsidRPr="009A3783" w:rsidRDefault="0018254F" w:rsidP="0018254F">
      <w:pP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>Social Media Marketing Intern                                                                                                                                           April</w:t>
      </w:r>
      <w:r w:rsidRPr="009A3783"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 xml:space="preserve"> 20</w:t>
      </w:r>
      <w: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>20</w:t>
      </w:r>
      <w:r w:rsidRPr="009A3783"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 xml:space="preserve"> – </w:t>
      </w:r>
      <w: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>Present</w:t>
      </w:r>
    </w:p>
    <w:p w14:paraId="28145901" w14:textId="4B142D39" w:rsidR="0018254F" w:rsidRPr="009A3783" w:rsidRDefault="00C46A68" w:rsidP="0018254F">
      <w:pPr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 xml:space="preserve">Hometown Drive </w:t>
      </w:r>
      <w:proofErr w:type="gramStart"/>
      <w:r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>In</w:t>
      </w:r>
      <w:proofErr w:type="gramEnd"/>
      <w:r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 xml:space="preserve">                                                                                                                                                                        </w:t>
      </w:r>
      <w:r w:rsidR="0018254F"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>Garden City, UT</w:t>
      </w:r>
    </w:p>
    <w:p w14:paraId="2FA751FB" w14:textId="77777777" w:rsidR="0018254F" w:rsidRPr="009A3783" w:rsidRDefault="0018254F" w:rsidP="0018254F">
      <w:pPr>
        <w:rPr>
          <w:rFonts w:ascii="Times New Roman" w:eastAsia="Times New Roman" w:hAnsi="Times New Roman" w:cs="Times New Roman"/>
          <w:sz w:val="19"/>
          <w:szCs w:val="19"/>
        </w:rPr>
      </w:pPr>
    </w:p>
    <w:p w14:paraId="4100E320" w14:textId="28B13767" w:rsidR="0018254F" w:rsidRPr="0047330A" w:rsidRDefault="0018254F" w:rsidP="0018254F">
      <w:pPr>
        <w:pStyle w:val="ListParagraph"/>
        <w:numPr>
          <w:ilvl w:val="0"/>
          <w:numId w:val="7"/>
        </w:numPr>
        <w:shd w:val="clear" w:color="auto" w:fill="FCFCFC"/>
        <w:spacing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C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reated one 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high-quality </w:t>
      </w:r>
      <w:r w:rsidR="0047330A">
        <w:rPr>
          <w:rFonts w:ascii="Times New Roman" w:eastAsia="Times New Roman" w:hAnsi="Times New Roman" w:cs="Times New Roman"/>
          <w:color w:val="000000"/>
          <w:sz w:val="19"/>
          <w:szCs w:val="19"/>
        </w:rPr>
        <w:t>social media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post week</w:t>
      </w:r>
      <w:r w:rsidR="0047330A">
        <w:rPr>
          <w:rFonts w:ascii="Times New Roman" w:eastAsia="Times New Roman" w:hAnsi="Times New Roman" w:cs="Times New Roman"/>
          <w:color w:val="000000"/>
          <w:sz w:val="19"/>
          <w:szCs w:val="19"/>
        </w:rPr>
        <w:t>ly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, thus 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persuading </w:t>
      </w:r>
      <w:r w:rsidR="004563C2">
        <w:rPr>
          <w:rFonts w:ascii="Times New Roman" w:eastAsia="Times New Roman" w:hAnsi="Times New Roman" w:cs="Times New Roman"/>
          <w:color w:val="000000"/>
          <w:sz w:val="19"/>
          <w:szCs w:val="19"/>
        </w:rPr>
        <w:t>hundreds</w:t>
      </w:r>
      <w:r w:rsidR="004600D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of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customers </w:t>
      </w:r>
      <w:r w:rsidR="00605BB7">
        <w:rPr>
          <w:rFonts w:ascii="Times New Roman" w:eastAsia="Times New Roman" w:hAnsi="Times New Roman" w:cs="Times New Roman"/>
          <w:color w:val="000000"/>
          <w:sz w:val="19"/>
          <w:szCs w:val="19"/>
        </w:rPr>
        <w:t>and</w:t>
      </w:r>
      <w:r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</w:t>
      </w:r>
      <w:r w:rsidR="00C65F0C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increas</w:t>
      </w:r>
      <w:r w:rsidR="00605BB7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ing</w:t>
      </w:r>
      <w:r w:rsidR="00C65F0C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sales by 5.9%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.</w:t>
      </w:r>
    </w:p>
    <w:p w14:paraId="33056C5D" w14:textId="77777777" w:rsidR="0047330A" w:rsidRPr="009A3783" w:rsidRDefault="0047330A" w:rsidP="0047330A">
      <w:pPr>
        <w:pStyle w:val="ListParagraph"/>
        <w:numPr>
          <w:ilvl w:val="0"/>
          <w:numId w:val="7"/>
        </w:numPr>
        <w:shd w:val="clear" w:color="auto" w:fill="FCFCFC"/>
        <w:spacing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Initiated and responded to hundreds of comments throughout the internship by asking others if they had questions, comments, or concerns regarding the posts resulting in good PR for the business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.</w:t>
      </w:r>
    </w:p>
    <w:p w14:paraId="3468C975" w14:textId="7C92156C" w:rsidR="0047330A" w:rsidRPr="00231F50" w:rsidRDefault="0047330A" w:rsidP="0047330A">
      <w:pPr>
        <w:pStyle w:val="ListParagraph"/>
        <w:numPr>
          <w:ilvl w:val="0"/>
          <w:numId w:val="7"/>
        </w:numPr>
        <w:shd w:val="clear" w:color="auto" w:fill="FCFCFC"/>
        <w:spacing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Achieved harmony between</w:t>
      </w:r>
      <w:r w:rsidR="00046E6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the three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manag</w:t>
      </w:r>
      <w:r w:rsidR="00046E63">
        <w:rPr>
          <w:rFonts w:ascii="Times New Roman" w:eastAsia="Times New Roman" w:hAnsi="Times New Roman" w:cs="Times New Roman"/>
          <w:color w:val="000000"/>
          <w:sz w:val="19"/>
          <w:szCs w:val="19"/>
        </w:rPr>
        <w:t>ers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, </w:t>
      </w:r>
      <w:r w:rsidR="00046E6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12 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co-workers, and </w:t>
      </w:r>
      <w:r w:rsidR="00046E6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hundreds of 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customers by meeting several times a week, taking carefully crafted </w:t>
      </w:r>
      <w:proofErr w:type="gramStart"/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notes, and</w:t>
      </w:r>
      <w:proofErr w:type="gramEnd"/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implementing best social media marketing practices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.</w:t>
      </w:r>
    </w:p>
    <w:p w14:paraId="1C836ED5" w14:textId="29EC784B" w:rsidR="00231F50" w:rsidRPr="009A3783" w:rsidRDefault="008E56C8" w:rsidP="00231F50">
      <w:pP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 xml:space="preserve">KOA Receptionist                                                                                                                                                                 </w:t>
      </w:r>
      <w:r w:rsidR="00231F50"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>April</w:t>
      </w:r>
      <w:r w:rsidR="00231F50" w:rsidRPr="009A3783"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 xml:space="preserve"> 20</w:t>
      </w:r>
      <w:r w:rsidR="00231F50"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>20</w:t>
      </w:r>
      <w:r w:rsidR="00231F50" w:rsidRPr="009A3783"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 xml:space="preserve"> – </w:t>
      </w:r>
      <w:r w:rsidR="00231F50"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  <w:shd w:val="clear" w:color="auto" w:fill="FCFCFC"/>
        </w:rPr>
        <w:t>Present</w:t>
      </w:r>
    </w:p>
    <w:p w14:paraId="793FB465" w14:textId="343C4C4C" w:rsidR="00231F50" w:rsidRPr="009A3783" w:rsidRDefault="008E56C8" w:rsidP="00231F50">
      <w:pPr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>Campgrounds of America</w:t>
      </w:r>
      <w:r w:rsidR="00231F50" w:rsidRPr="009A3783"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 xml:space="preserve">  </w:t>
      </w:r>
      <w:r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 xml:space="preserve">  </w:t>
      </w:r>
      <w:r w:rsidR="00231F50" w:rsidRPr="009A3783"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 xml:space="preserve">    </w:t>
      </w:r>
      <w:r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 xml:space="preserve">    </w:t>
      </w:r>
      <w:r w:rsidR="00231F50" w:rsidRPr="009A3783"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 xml:space="preserve">                                                                                                             </w:t>
      </w:r>
      <w:r w:rsidR="00231F50">
        <w:rPr>
          <w:rFonts w:ascii="Times New Roman" w:eastAsia="Times New Roman" w:hAnsi="Times New Roman" w:cs="Times New Roman"/>
          <w:i/>
          <w:iCs/>
          <w:color w:val="000000"/>
          <w:sz w:val="19"/>
          <w:szCs w:val="19"/>
          <w:shd w:val="clear" w:color="auto" w:fill="FCFCFC"/>
        </w:rPr>
        <w:t xml:space="preserve">                                      Garden City, UT</w:t>
      </w:r>
    </w:p>
    <w:p w14:paraId="1BF890C9" w14:textId="77777777" w:rsidR="00231F50" w:rsidRPr="009A3783" w:rsidRDefault="00231F50" w:rsidP="00231F50">
      <w:pPr>
        <w:rPr>
          <w:rFonts w:ascii="Times New Roman" w:eastAsia="Times New Roman" w:hAnsi="Times New Roman" w:cs="Times New Roman"/>
          <w:sz w:val="19"/>
          <w:szCs w:val="19"/>
        </w:rPr>
      </w:pPr>
    </w:p>
    <w:p w14:paraId="29D73FDE" w14:textId="727E44DD" w:rsidR="00231F50" w:rsidRPr="009A3783" w:rsidRDefault="00231F50" w:rsidP="00231F50">
      <w:pPr>
        <w:pStyle w:val="ListParagraph"/>
        <w:numPr>
          <w:ilvl w:val="0"/>
          <w:numId w:val="7"/>
        </w:numPr>
        <w:shd w:val="clear" w:color="auto" w:fill="FCFCFC"/>
        <w:spacing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C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>reated</w:t>
      </w:r>
      <w:r w:rsidR="007D236A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over 20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  <w:r w:rsidR="007D236A">
        <w:rPr>
          <w:rFonts w:ascii="Times New Roman" w:eastAsia="Times New Roman" w:hAnsi="Times New Roman" w:cs="Times New Roman"/>
          <w:color w:val="000000"/>
          <w:sz w:val="19"/>
          <w:szCs w:val="19"/>
        </w:rPr>
        <w:t>Internet reservations dai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ly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, thus </w:t>
      </w:r>
      <w:r w:rsidR="00C65F0C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increas</w:t>
      </w:r>
      <w:r w:rsidR="007D236A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ing KOA revenue</w:t>
      </w:r>
      <w:r w:rsidR="00C65F0C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by 15.6%</w:t>
      </w:r>
      <w:r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.</w:t>
      </w:r>
    </w:p>
    <w:p w14:paraId="41BA011D" w14:textId="0EA96192" w:rsidR="00231F50" w:rsidRPr="009A3783" w:rsidRDefault="00231F50" w:rsidP="00231F50">
      <w:pPr>
        <w:pStyle w:val="ListParagraph"/>
        <w:numPr>
          <w:ilvl w:val="0"/>
          <w:numId w:val="7"/>
        </w:numPr>
        <w:shd w:val="clear" w:color="auto" w:fill="FCFCFC"/>
        <w:spacing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Initiated and responded to hundreds of </w:t>
      </w:r>
      <w:r w:rsidR="004C3614">
        <w:rPr>
          <w:rFonts w:ascii="Times New Roman" w:eastAsia="Times New Roman" w:hAnsi="Times New Roman" w:cs="Times New Roman"/>
          <w:color w:val="000000"/>
          <w:sz w:val="19"/>
          <w:szCs w:val="19"/>
        </w:rPr>
        <w:t>phone calls weekly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  <w:r w:rsidR="006272B1">
        <w:rPr>
          <w:rFonts w:ascii="Times New Roman" w:eastAsia="Times New Roman" w:hAnsi="Times New Roman" w:cs="Times New Roman"/>
          <w:color w:val="000000"/>
          <w:sz w:val="19"/>
          <w:szCs w:val="19"/>
        </w:rPr>
        <w:t>ending the calls by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asking if they had questions, comments, or concerns</w:t>
      </w:r>
      <w:r w:rsidR="006272B1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resulting in good PR for the business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.</w:t>
      </w:r>
    </w:p>
    <w:p w14:paraId="0B4CCDE5" w14:textId="4C9E4096" w:rsidR="00231F50" w:rsidRPr="00231F50" w:rsidRDefault="006272B1" w:rsidP="00231F50">
      <w:pPr>
        <w:pStyle w:val="ListParagraph"/>
        <w:numPr>
          <w:ilvl w:val="0"/>
          <w:numId w:val="7"/>
        </w:numPr>
        <w:shd w:val="clear" w:color="auto" w:fill="FCFCFC"/>
        <w:spacing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Completed over 100 check-ins </w:t>
      </w:r>
      <w:r w:rsidR="0047184A">
        <w:rPr>
          <w:rFonts w:ascii="Times New Roman" w:eastAsia="Times New Roman" w:hAnsi="Times New Roman" w:cs="Times New Roman"/>
          <w:color w:val="000000"/>
          <w:sz w:val="19"/>
          <w:szCs w:val="19"/>
        </w:rPr>
        <w:t>dai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ly by implementing best customer service practices while simultaneously maintaining</w:t>
      </w:r>
      <w:r w:rsidR="00231F50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harmony amongst the t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hree</w:t>
      </w:r>
      <w:r w:rsidR="00231F50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managers, 20 co-workers, and hundreds of </w:t>
      </w: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t>camper</w:t>
      </w:r>
      <w:r w:rsidR="00231F50">
        <w:rPr>
          <w:rFonts w:ascii="Times New Roman" w:eastAsia="Times New Roman" w:hAnsi="Times New Roman" w:cs="Times New Roman"/>
          <w:color w:val="000000"/>
          <w:sz w:val="19"/>
          <w:szCs w:val="19"/>
        </w:rPr>
        <w:t>s</w:t>
      </w:r>
      <w:r w:rsidR="00231F50"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.</w:t>
      </w:r>
    </w:p>
    <w:p w14:paraId="7A1816E3" w14:textId="37A4DD71" w:rsidR="00796F05" w:rsidRPr="009A3783" w:rsidRDefault="00796F05" w:rsidP="0079721B">
      <w:pPr>
        <w:rPr>
          <w:rStyle w:val="Emphasis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</w:pPr>
      <w:r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>Radio Broadcaster &amp; News Producer</w:t>
      </w:r>
      <w:r w:rsidR="0079721B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                                      </w:t>
      </w:r>
      <w:r w:rsidR="001E79A8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</w:t>
      </w:r>
      <w:r w:rsidR="0079721B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                             </w:t>
      </w:r>
      <w:r w:rsidR="00791C73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</w:t>
      </w:r>
      <w:r w:rsidR="001E79A8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</w:t>
      </w:r>
      <w:r w:rsidR="00791C73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</w:t>
      </w:r>
      <w:r w:rsidR="00B510FF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</w:t>
      </w:r>
      <w:r w:rsidR="0079721B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>September 2015 - April 2016</w:t>
      </w:r>
    </w:p>
    <w:p w14:paraId="4106C80F" w14:textId="29DEF1DB" w:rsidR="009E3CDF" w:rsidRPr="009A3783" w:rsidRDefault="00796F05" w:rsidP="0079721B">
      <w:pPr>
        <w:rPr>
          <w:rStyle w:val="Emphasis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</w:pPr>
      <w:r w:rsidRPr="009A3783">
        <w:rPr>
          <w:rStyle w:val="Emphasis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BYU-Idaho Radio (college-sponsored radio station).                                                                             </w:t>
      </w:r>
      <w:r w:rsidR="00B510FF" w:rsidRPr="009A3783">
        <w:rPr>
          <w:rStyle w:val="Emphasis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          </w:t>
      </w:r>
      <w:r w:rsidR="001E79A8" w:rsidRPr="009A3783">
        <w:rPr>
          <w:rStyle w:val="Emphasis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</w:t>
      </w:r>
      <w:r w:rsidR="00B510FF" w:rsidRPr="009A3783">
        <w:rPr>
          <w:rStyle w:val="Emphasis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</w:t>
      </w:r>
      <w:r w:rsidR="003447F3" w:rsidRPr="009A3783">
        <w:rPr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</w:t>
      </w:r>
      <w:r w:rsidRPr="009A3783">
        <w:rPr>
          <w:rStyle w:val="Emphasis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>Rexburg, ID</w:t>
      </w:r>
    </w:p>
    <w:p w14:paraId="265C15CC" w14:textId="579B38F7" w:rsidR="0079721B" w:rsidRPr="009A3783" w:rsidRDefault="0079721B" w:rsidP="0079721B">
      <w:pPr>
        <w:pStyle w:val="ListParagraph"/>
        <w:numPr>
          <w:ilvl w:val="0"/>
          <w:numId w:val="12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Found, wrote, edited, and reported </w:t>
      </w:r>
      <w:r w:rsidR="009A2A19"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>ten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news stories daily from the Associated 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Press and other news websites improving the</w:t>
      </w:r>
      <w:r w:rsidR="00D4439E"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company’s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reputation.</w:t>
      </w:r>
    </w:p>
    <w:p w14:paraId="2C9606C4" w14:textId="4C6C4874" w:rsidR="0079721B" w:rsidRPr="009A3783" w:rsidRDefault="0079721B" w:rsidP="009A2A19">
      <w:pPr>
        <w:pStyle w:val="ListParagraph"/>
        <w:numPr>
          <w:ilvl w:val="0"/>
          <w:numId w:val="12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>Proactively synthesized over 20 voice tracks</w:t>
      </w:r>
      <w:r w:rsidR="004D5F49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in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  <w:r w:rsidR="00CC4444"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>three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hours 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per week</w:t>
      </w:r>
      <w:r w:rsidR="00E00B22"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,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thus providing high-quality entertainment for </w:t>
      </w:r>
      <w:r w:rsidR="009E4AB6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thousands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.</w:t>
      </w:r>
    </w:p>
    <w:p w14:paraId="755EE463" w14:textId="55CACC94" w:rsidR="009E3CDF" w:rsidRPr="009A3783" w:rsidRDefault="0079721B" w:rsidP="009A2A19">
      <w:pPr>
        <w:pStyle w:val="ListParagraph"/>
        <w:numPr>
          <w:ilvl w:val="0"/>
          <w:numId w:val="12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2A2A2A"/>
          <w:sz w:val="19"/>
          <w:szCs w:val="19"/>
        </w:rPr>
      </w:pP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Displayed </w:t>
      </w:r>
      <w:r w:rsidR="009E4AB6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strong interpersonal 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communication skills with </w:t>
      </w:r>
      <w:r w:rsidR="009E4AB6">
        <w:rPr>
          <w:rFonts w:ascii="Times New Roman" w:eastAsia="Times New Roman" w:hAnsi="Times New Roman" w:cs="Times New Roman"/>
          <w:color w:val="000000"/>
          <w:sz w:val="19"/>
          <w:szCs w:val="19"/>
        </w:rPr>
        <w:t>18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  <w:r w:rsidR="009E4AB6">
        <w:rPr>
          <w:rFonts w:ascii="Times New Roman" w:eastAsia="Times New Roman" w:hAnsi="Times New Roman" w:cs="Times New Roman"/>
          <w:color w:val="000000"/>
          <w:sz w:val="19"/>
          <w:szCs w:val="19"/>
        </w:rPr>
        <w:t>coworkers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  <w:r w:rsidR="009E4AB6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creating</w:t>
      </w:r>
      <w:r w:rsidR="009A2A19"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</w:t>
      </w:r>
      <w:r w:rsidR="009E4AB6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a more enjoyable work environment</w:t>
      </w:r>
      <w:r w:rsidRPr="009A3783">
        <w:rPr>
          <w:rFonts w:ascii="Times New Roman" w:eastAsia="Times New Roman" w:hAnsi="Times New Roman" w:cs="Times New Roman"/>
          <w:color w:val="000000"/>
          <w:sz w:val="19"/>
          <w:szCs w:val="19"/>
          <w:shd w:val="clear" w:color="auto" w:fill="FCFCFC"/>
        </w:rPr>
        <w:t>.</w:t>
      </w:r>
    </w:p>
    <w:p w14:paraId="27836C74" w14:textId="51604DFF" w:rsidR="009E3CDF" w:rsidRPr="009A3783" w:rsidRDefault="00AA660C" w:rsidP="00F02C82">
      <w:pPr>
        <w:rPr>
          <w:rFonts w:ascii="Times New Roman" w:hAnsi="Times New Roman" w:cs="Times New Roman"/>
          <w:sz w:val="19"/>
          <w:szCs w:val="19"/>
        </w:rPr>
      </w:pPr>
      <w:r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Public Service Announcement Coordinator </w:t>
      </w:r>
      <w:r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ab/>
        <w:t xml:space="preserve">                   </w:t>
      </w:r>
      <w:r w:rsidR="00B510FF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    </w:t>
      </w:r>
      <w:r w:rsidR="00791C73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                  </w:t>
      </w:r>
      <w:r w:rsidR="00B510FF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</w:t>
      </w:r>
      <w:r w:rsidR="001E79A8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                   </w:t>
      </w:r>
      <w:r w:rsidR="00B510FF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 </w:t>
      </w:r>
      <w:r w:rsidR="009A2A19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 </w:t>
      </w:r>
      <w:r w:rsidR="003447F3"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 xml:space="preserve"> </w:t>
      </w:r>
      <w:r w:rsidRPr="009A3783">
        <w:rPr>
          <w:rStyle w:val="Strong"/>
          <w:rFonts w:ascii="Times New Roman" w:hAnsi="Times New Roman" w:cs="Times New Roman"/>
          <w:color w:val="000000"/>
          <w:sz w:val="19"/>
          <w:szCs w:val="19"/>
          <w:shd w:val="clear" w:color="auto" w:fill="FCFCFC"/>
        </w:rPr>
        <w:t>April 2015 - September 2015</w:t>
      </w:r>
    </w:p>
    <w:p w14:paraId="10CDA186" w14:textId="22883583" w:rsidR="009E3CDF" w:rsidRPr="009A3783" w:rsidRDefault="007C16A8" w:rsidP="00F02C82">
      <w:pPr>
        <w:rPr>
          <w:rFonts w:ascii="Times New Roman" w:hAnsi="Times New Roman" w:cs="Times New Roman"/>
          <w:i/>
          <w:iCs/>
          <w:sz w:val="19"/>
          <w:szCs w:val="19"/>
        </w:rPr>
      </w:pPr>
      <w:r w:rsidRPr="009A3783">
        <w:rPr>
          <w:rFonts w:ascii="Times New Roman" w:hAnsi="Times New Roman" w:cs="Times New Roman"/>
          <w:i/>
          <w:iCs/>
          <w:sz w:val="19"/>
          <w:szCs w:val="19"/>
        </w:rPr>
        <w:t xml:space="preserve">Rich Broadcasting (a growing radio broadcasting company). </w:t>
      </w:r>
      <w:r w:rsidR="00F02C82" w:rsidRPr="009A3783">
        <w:rPr>
          <w:rFonts w:ascii="Times New Roman" w:hAnsi="Times New Roman" w:cs="Times New Roman"/>
          <w:i/>
          <w:iCs/>
          <w:sz w:val="19"/>
          <w:szCs w:val="19"/>
        </w:rPr>
        <w:t xml:space="preserve">                                                           </w:t>
      </w:r>
      <w:r w:rsidR="00B510FF" w:rsidRPr="009A3783">
        <w:rPr>
          <w:rFonts w:ascii="Times New Roman" w:hAnsi="Times New Roman" w:cs="Times New Roman"/>
          <w:i/>
          <w:iCs/>
          <w:sz w:val="19"/>
          <w:szCs w:val="19"/>
        </w:rPr>
        <w:t xml:space="preserve">                 </w:t>
      </w:r>
      <w:r w:rsidR="001E79A8" w:rsidRPr="009A3783">
        <w:rPr>
          <w:rFonts w:ascii="Times New Roman" w:hAnsi="Times New Roman" w:cs="Times New Roman"/>
          <w:i/>
          <w:iCs/>
          <w:sz w:val="19"/>
          <w:szCs w:val="19"/>
        </w:rPr>
        <w:t xml:space="preserve">           </w:t>
      </w:r>
      <w:r w:rsidR="00B510FF" w:rsidRPr="009A3783">
        <w:rPr>
          <w:rFonts w:ascii="Times New Roman" w:hAnsi="Times New Roman" w:cs="Times New Roman"/>
          <w:i/>
          <w:iCs/>
          <w:sz w:val="19"/>
          <w:szCs w:val="19"/>
        </w:rPr>
        <w:t xml:space="preserve">           </w:t>
      </w:r>
      <w:r w:rsidR="009A2A19" w:rsidRPr="009A3783">
        <w:rPr>
          <w:rFonts w:ascii="Times New Roman" w:hAnsi="Times New Roman" w:cs="Times New Roman"/>
          <w:i/>
          <w:iCs/>
          <w:sz w:val="19"/>
          <w:szCs w:val="19"/>
        </w:rPr>
        <w:t xml:space="preserve">   </w:t>
      </w:r>
      <w:r w:rsidR="003447F3" w:rsidRPr="009A3783">
        <w:rPr>
          <w:rFonts w:ascii="Times New Roman" w:hAnsi="Times New Roman" w:cs="Times New Roman"/>
          <w:i/>
          <w:iCs/>
          <w:sz w:val="19"/>
          <w:szCs w:val="19"/>
        </w:rPr>
        <w:t xml:space="preserve"> </w:t>
      </w:r>
      <w:r w:rsidR="00F02C82" w:rsidRPr="009A3783">
        <w:rPr>
          <w:rFonts w:ascii="Times New Roman" w:hAnsi="Times New Roman" w:cs="Times New Roman"/>
          <w:i/>
          <w:iCs/>
          <w:sz w:val="19"/>
          <w:szCs w:val="19"/>
        </w:rPr>
        <w:t xml:space="preserve"> </w:t>
      </w:r>
      <w:r w:rsidRPr="009A3783">
        <w:rPr>
          <w:rFonts w:ascii="Times New Roman" w:hAnsi="Times New Roman" w:cs="Times New Roman"/>
          <w:i/>
          <w:iCs/>
          <w:sz w:val="19"/>
          <w:szCs w:val="19"/>
        </w:rPr>
        <w:t>Idaho Falls, ID</w:t>
      </w:r>
    </w:p>
    <w:p w14:paraId="75164C09" w14:textId="77777777" w:rsidR="00CF049B" w:rsidRPr="009A3783" w:rsidRDefault="00CF049B" w:rsidP="00F02C82">
      <w:pPr>
        <w:rPr>
          <w:rFonts w:ascii="Times New Roman" w:hAnsi="Times New Roman" w:cs="Times New Roman"/>
          <w:i/>
          <w:iCs/>
          <w:sz w:val="19"/>
          <w:szCs w:val="19"/>
        </w:rPr>
      </w:pPr>
    </w:p>
    <w:p w14:paraId="25C48F8F" w14:textId="74C7234D" w:rsidR="00CF049B" w:rsidRPr="009A3783" w:rsidRDefault="00CF049B" w:rsidP="00CF049B">
      <w:pPr>
        <w:pStyle w:val="ListParagraph"/>
        <w:numPr>
          <w:ilvl w:val="0"/>
          <w:numId w:val="13"/>
        </w:numPr>
        <w:tabs>
          <w:tab w:val="left" w:pos="2974"/>
        </w:tabs>
        <w:rPr>
          <w:rFonts w:ascii="Times New Roman" w:hAnsi="Times New Roman" w:cs="Times New Roman"/>
          <w:sz w:val="19"/>
          <w:szCs w:val="19"/>
        </w:rPr>
      </w:pPr>
      <w:r w:rsidRPr="009A3783">
        <w:rPr>
          <w:rFonts w:ascii="Times New Roman" w:hAnsi="Times New Roman" w:cs="Times New Roman"/>
          <w:sz w:val="19"/>
          <w:szCs w:val="19"/>
        </w:rPr>
        <w:t xml:space="preserve">Recorded </w:t>
      </w:r>
      <w:r w:rsidR="009A2A19" w:rsidRPr="009A3783">
        <w:rPr>
          <w:rFonts w:ascii="Times New Roman" w:hAnsi="Times New Roman" w:cs="Times New Roman"/>
          <w:sz w:val="19"/>
          <w:szCs w:val="19"/>
        </w:rPr>
        <w:t>three</w:t>
      </w:r>
      <w:r w:rsidRPr="009A3783">
        <w:rPr>
          <w:rFonts w:ascii="Times New Roman" w:hAnsi="Times New Roman" w:cs="Times New Roman"/>
          <w:sz w:val="19"/>
          <w:szCs w:val="19"/>
        </w:rPr>
        <w:t xml:space="preserve"> well-articulated Public Service Announcements weekly</w:t>
      </w:r>
      <w:r w:rsidR="009A2A19" w:rsidRPr="009A3783">
        <w:rPr>
          <w:rFonts w:ascii="Times New Roman" w:hAnsi="Times New Roman" w:cs="Times New Roman"/>
          <w:sz w:val="19"/>
          <w:szCs w:val="19"/>
        </w:rPr>
        <w:t>,</w:t>
      </w:r>
      <w:r w:rsidRPr="009A3783">
        <w:rPr>
          <w:rFonts w:ascii="Times New Roman" w:hAnsi="Times New Roman" w:cs="Times New Roman"/>
          <w:sz w:val="19"/>
          <w:szCs w:val="19"/>
        </w:rPr>
        <w:t xml:space="preserve"> thus informing </w:t>
      </w:r>
      <w:r w:rsidR="009E4AB6">
        <w:rPr>
          <w:rFonts w:ascii="Times New Roman" w:hAnsi="Times New Roman" w:cs="Times New Roman"/>
          <w:sz w:val="19"/>
          <w:szCs w:val="19"/>
        </w:rPr>
        <w:t xml:space="preserve">hundreds of </w:t>
      </w:r>
      <w:r w:rsidRPr="009A3783">
        <w:rPr>
          <w:rFonts w:ascii="Times New Roman" w:hAnsi="Times New Roman" w:cs="Times New Roman"/>
          <w:sz w:val="19"/>
          <w:szCs w:val="19"/>
        </w:rPr>
        <w:t>residents of community events.</w:t>
      </w:r>
    </w:p>
    <w:p w14:paraId="3704AE83" w14:textId="32AB09C5" w:rsidR="00CF049B" w:rsidRPr="009A3783" w:rsidRDefault="00CF049B" w:rsidP="00CF049B">
      <w:pPr>
        <w:pStyle w:val="ListParagraph"/>
        <w:numPr>
          <w:ilvl w:val="0"/>
          <w:numId w:val="13"/>
        </w:numPr>
        <w:tabs>
          <w:tab w:val="left" w:pos="2974"/>
        </w:tabs>
        <w:rPr>
          <w:rFonts w:ascii="Times New Roman" w:hAnsi="Times New Roman" w:cs="Times New Roman"/>
          <w:sz w:val="19"/>
          <w:szCs w:val="19"/>
        </w:rPr>
      </w:pPr>
      <w:r w:rsidRPr="009A3783">
        <w:rPr>
          <w:rFonts w:ascii="Times New Roman" w:hAnsi="Times New Roman" w:cs="Times New Roman"/>
          <w:sz w:val="19"/>
          <w:szCs w:val="19"/>
        </w:rPr>
        <w:t xml:space="preserve">Carefully selected the top </w:t>
      </w:r>
      <w:r w:rsidR="003A5E24" w:rsidRPr="009A3783">
        <w:rPr>
          <w:rFonts w:ascii="Times New Roman" w:hAnsi="Times New Roman" w:cs="Times New Roman"/>
          <w:sz w:val="19"/>
          <w:szCs w:val="19"/>
        </w:rPr>
        <w:t>five</w:t>
      </w:r>
      <w:r w:rsidRPr="009A3783">
        <w:rPr>
          <w:rFonts w:ascii="Times New Roman" w:hAnsi="Times New Roman" w:cs="Times New Roman"/>
          <w:sz w:val="19"/>
          <w:szCs w:val="19"/>
        </w:rPr>
        <w:t xml:space="preserve"> local</w:t>
      </w:r>
      <w:r w:rsidR="003A5E24" w:rsidRPr="009A3783">
        <w:rPr>
          <w:rFonts w:ascii="Times New Roman" w:hAnsi="Times New Roman" w:cs="Times New Roman"/>
          <w:sz w:val="19"/>
          <w:szCs w:val="19"/>
        </w:rPr>
        <w:t xml:space="preserve"> and </w:t>
      </w:r>
      <w:r w:rsidRPr="009A3783">
        <w:rPr>
          <w:rFonts w:ascii="Times New Roman" w:hAnsi="Times New Roman" w:cs="Times New Roman"/>
          <w:sz w:val="19"/>
          <w:szCs w:val="19"/>
        </w:rPr>
        <w:t>national news stories from the Associated Press,</w:t>
      </w:r>
      <w:r w:rsidR="009E4AB6">
        <w:rPr>
          <w:rFonts w:ascii="Times New Roman" w:hAnsi="Times New Roman" w:cs="Times New Roman"/>
          <w:sz w:val="19"/>
          <w:szCs w:val="19"/>
        </w:rPr>
        <w:t xml:space="preserve"> systematically</w:t>
      </w:r>
      <w:r w:rsidRPr="009A3783">
        <w:rPr>
          <w:rFonts w:ascii="Times New Roman" w:hAnsi="Times New Roman" w:cs="Times New Roman"/>
          <w:sz w:val="19"/>
          <w:szCs w:val="19"/>
        </w:rPr>
        <w:t xml:space="preserve"> posted them on the company’s website, and increased </w:t>
      </w:r>
      <w:r w:rsidR="009E4AB6">
        <w:rPr>
          <w:rFonts w:ascii="Times New Roman" w:hAnsi="Times New Roman" w:cs="Times New Roman"/>
          <w:sz w:val="19"/>
          <w:szCs w:val="19"/>
        </w:rPr>
        <w:t>website traffic by 4.4%</w:t>
      </w:r>
      <w:r w:rsidRPr="009A3783">
        <w:rPr>
          <w:rFonts w:ascii="Times New Roman" w:hAnsi="Times New Roman" w:cs="Times New Roman"/>
          <w:sz w:val="19"/>
          <w:szCs w:val="19"/>
        </w:rPr>
        <w:t>.</w:t>
      </w:r>
    </w:p>
    <w:p w14:paraId="77B63644" w14:textId="2100CE6F" w:rsidR="009E3CDF" w:rsidRPr="009A3783" w:rsidRDefault="00CF049B" w:rsidP="00CF049B">
      <w:pPr>
        <w:pStyle w:val="ListParagraph"/>
        <w:numPr>
          <w:ilvl w:val="0"/>
          <w:numId w:val="13"/>
        </w:numPr>
        <w:tabs>
          <w:tab w:val="left" w:pos="2974"/>
        </w:tabs>
        <w:rPr>
          <w:rFonts w:ascii="Times New Roman" w:hAnsi="Times New Roman" w:cs="Times New Roman"/>
          <w:sz w:val="19"/>
          <w:szCs w:val="19"/>
        </w:rPr>
      </w:pPr>
      <w:r w:rsidRPr="009A3783">
        <w:rPr>
          <w:rFonts w:ascii="Times New Roman" w:hAnsi="Times New Roman" w:cs="Times New Roman"/>
          <w:sz w:val="19"/>
          <w:szCs w:val="19"/>
        </w:rPr>
        <w:t xml:space="preserve">Organized over 20 voice tracks for a DJ on Star 98 providing high-quality entertainment </w:t>
      </w:r>
      <w:r w:rsidR="009E4AB6">
        <w:rPr>
          <w:rFonts w:ascii="Times New Roman" w:hAnsi="Times New Roman" w:cs="Times New Roman"/>
          <w:sz w:val="19"/>
          <w:szCs w:val="19"/>
        </w:rPr>
        <w:t>to thousands of people</w:t>
      </w:r>
      <w:r w:rsidRPr="009A3783">
        <w:rPr>
          <w:rFonts w:ascii="Times New Roman" w:hAnsi="Times New Roman" w:cs="Times New Roman"/>
          <w:sz w:val="19"/>
          <w:szCs w:val="19"/>
        </w:rPr>
        <w:t>.</w:t>
      </w:r>
      <w:r w:rsidR="009E3CDF" w:rsidRPr="009A3783">
        <w:rPr>
          <w:rFonts w:ascii="Times New Roman" w:hAnsi="Times New Roman" w:cs="Times New Roman"/>
          <w:sz w:val="19"/>
          <w:szCs w:val="19"/>
        </w:rPr>
        <w:tab/>
      </w:r>
    </w:p>
    <w:p w14:paraId="63F441D5" w14:textId="77777777" w:rsidR="008631C3" w:rsidRPr="009A3783" w:rsidRDefault="008631C3" w:rsidP="008631C3">
      <w:pPr>
        <w:tabs>
          <w:tab w:val="left" w:pos="2974"/>
        </w:tabs>
        <w:rPr>
          <w:rFonts w:ascii="Times New Roman" w:hAnsi="Times New Roman" w:cs="Times New Roman"/>
          <w:color w:val="0070C0"/>
        </w:rPr>
      </w:pPr>
    </w:p>
    <w:p w14:paraId="3DFDFE39" w14:textId="2AF427DF" w:rsidR="006D567D" w:rsidRPr="001D6454" w:rsidRDefault="006D567D" w:rsidP="008631C3">
      <w:pPr>
        <w:tabs>
          <w:tab w:val="left" w:pos="2974"/>
        </w:tabs>
        <w:rPr>
          <w:rFonts w:ascii="Times New Roman" w:hAnsi="Times New Roman" w:cs="Times New Roman"/>
          <w:color w:val="0070C0"/>
        </w:rPr>
      </w:pPr>
      <w:r w:rsidRPr="001D6454">
        <w:rPr>
          <w:rFonts w:ascii="Times New Roman" w:hAnsi="Times New Roman" w:cs="Times New Roman"/>
          <w:color w:val="0070C0"/>
        </w:rPr>
        <w:t>VOLUNTEER SERVICE</w:t>
      </w:r>
    </w:p>
    <w:p w14:paraId="727BD3BE" w14:textId="77777777" w:rsidR="00656882" w:rsidRPr="009A3783" w:rsidRDefault="00656882" w:rsidP="008631C3">
      <w:pPr>
        <w:tabs>
          <w:tab w:val="left" w:pos="2974"/>
        </w:tabs>
        <w:rPr>
          <w:rFonts w:ascii="Times New Roman" w:hAnsi="Times New Roman" w:cs="Times New Roman"/>
          <w:sz w:val="19"/>
          <w:szCs w:val="19"/>
        </w:rPr>
      </w:pPr>
    </w:p>
    <w:p w14:paraId="52B0D77B" w14:textId="77777777" w:rsidR="00394590" w:rsidRDefault="006D567D" w:rsidP="006D567D">
      <w:pPr>
        <w:rPr>
          <w:rFonts w:ascii="Times New Roman" w:hAnsi="Times New Roman" w:cs="Times New Roman"/>
          <w:b/>
          <w:bCs/>
          <w:sz w:val="19"/>
          <w:szCs w:val="19"/>
        </w:rPr>
      </w:pPr>
      <w:r w:rsidRPr="009A3783">
        <w:rPr>
          <w:rFonts w:ascii="Times New Roman" w:hAnsi="Times New Roman" w:cs="Times New Roman"/>
          <w:b/>
          <w:bCs/>
          <w:sz w:val="19"/>
          <w:szCs w:val="19"/>
        </w:rPr>
        <w:t xml:space="preserve">Full-time Volunteer                                                                                                 </w:t>
      </w:r>
      <w:r w:rsidR="001E79A8" w:rsidRPr="009A3783">
        <w:rPr>
          <w:rFonts w:ascii="Times New Roman" w:hAnsi="Times New Roman" w:cs="Times New Roman"/>
          <w:b/>
          <w:bCs/>
          <w:sz w:val="19"/>
          <w:szCs w:val="19"/>
        </w:rPr>
        <w:t xml:space="preserve"> </w:t>
      </w:r>
      <w:r w:rsidRPr="009A3783">
        <w:rPr>
          <w:rFonts w:ascii="Times New Roman" w:hAnsi="Times New Roman" w:cs="Times New Roman"/>
          <w:b/>
          <w:bCs/>
          <w:sz w:val="19"/>
          <w:szCs w:val="19"/>
        </w:rPr>
        <w:t xml:space="preserve">       </w:t>
      </w:r>
      <w:r w:rsidR="00791C73" w:rsidRPr="009A3783">
        <w:rPr>
          <w:rFonts w:ascii="Times New Roman" w:hAnsi="Times New Roman" w:cs="Times New Roman"/>
          <w:b/>
          <w:bCs/>
          <w:sz w:val="19"/>
          <w:szCs w:val="19"/>
        </w:rPr>
        <w:t xml:space="preserve">                 </w:t>
      </w:r>
      <w:r w:rsidRPr="009A3783">
        <w:rPr>
          <w:rFonts w:ascii="Times New Roman" w:hAnsi="Times New Roman" w:cs="Times New Roman"/>
          <w:b/>
          <w:bCs/>
          <w:sz w:val="19"/>
          <w:szCs w:val="19"/>
        </w:rPr>
        <w:t xml:space="preserve">         </w:t>
      </w:r>
      <w:r w:rsidR="001E79A8" w:rsidRPr="009A3783">
        <w:rPr>
          <w:rFonts w:ascii="Times New Roman" w:hAnsi="Times New Roman" w:cs="Times New Roman"/>
          <w:b/>
          <w:bCs/>
          <w:sz w:val="19"/>
          <w:szCs w:val="19"/>
        </w:rPr>
        <w:t xml:space="preserve">            </w:t>
      </w:r>
      <w:r w:rsidRPr="009A3783">
        <w:rPr>
          <w:rFonts w:ascii="Times New Roman" w:hAnsi="Times New Roman" w:cs="Times New Roman"/>
          <w:b/>
          <w:bCs/>
          <w:sz w:val="19"/>
          <w:szCs w:val="19"/>
        </w:rPr>
        <w:t xml:space="preserve"> October 2009 - October 2011</w:t>
      </w:r>
    </w:p>
    <w:p w14:paraId="524427EF" w14:textId="0004C972" w:rsidR="006D567D" w:rsidRPr="00394590" w:rsidRDefault="006D567D" w:rsidP="006D567D">
      <w:pPr>
        <w:rPr>
          <w:rFonts w:ascii="Times New Roman" w:hAnsi="Times New Roman" w:cs="Times New Roman"/>
          <w:b/>
          <w:bCs/>
          <w:sz w:val="19"/>
          <w:szCs w:val="19"/>
        </w:rPr>
      </w:pPr>
      <w:r w:rsidRPr="00394590">
        <w:rPr>
          <w:rFonts w:ascii="Times New Roman" w:hAnsi="Times New Roman" w:cs="Times New Roman"/>
          <w:i/>
          <w:iCs/>
          <w:sz w:val="19"/>
          <w:szCs w:val="19"/>
        </w:rPr>
        <w:t xml:space="preserve">The Church of Jesus Christ of Latter-day Saints    </w:t>
      </w:r>
      <w:r w:rsidRPr="00394590">
        <w:rPr>
          <w:rFonts w:ascii="Times New Roman" w:hAnsi="Times New Roman" w:cs="Times New Roman"/>
          <w:sz w:val="19"/>
          <w:szCs w:val="19"/>
        </w:rPr>
        <w:t xml:space="preserve">                                                                                                             </w:t>
      </w:r>
      <w:r w:rsidR="00394590">
        <w:rPr>
          <w:rFonts w:ascii="Times New Roman" w:hAnsi="Times New Roman" w:cs="Times New Roman"/>
          <w:sz w:val="19"/>
          <w:szCs w:val="19"/>
        </w:rPr>
        <w:t xml:space="preserve"> </w:t>
      </w:r>
      <w:r w:rsidRPr="00394590">
        <w:rPr>
          <w:rFonts w:ascii="Times New Roman" w:hAnsi="Times New Roman" w:cs="Times New Roman"/>
          <w:sz w:val="19"/>
          <w:szCs w:val="19"/>
        </w:rPr>
        <w:t xml:space="preserve"> </w:t>
      </w:r>
      <w:r w:rsidR="001E79A8" w:rsidRPr="00394590">
        <w:rPr>
          <w:rFonts w:ascii="Times New Roman" w:hAnsi="Times New Roman" w:cs="Times New Roman"/>
          <w:sz w:val="19"/>
          <w:szCs w:val="19"/>
        </w:rPr>
        <w:t xml:space="preserve">           </w:t>
      </w:r>
      <w:r w:rsidRPr="00394590">
        <w:rPr>
          <w:rFonts w:ascii="Times New Roman" w:hAnsi="Times New Roman" w:cs="Times New Roman"/>
          <w:sz w:val="19"/>
          <w:szCs w:val="19"/>
        </w:rPr>
        <w:t xml:space="preserve">   </w:t>
      </w:r>
      <w:r w:rsidRPr="00394590">
        <w:rPr>
          <w:rFonts w:ascii="Times New Roman" w:hAnsi="Times New Roman" w:cs="Times New Roman"/>
          <w:i/>
          <w:iCs/>
          <w:sz w:val="19"/>
          <w:szCs w:val="19"/>
        </w:rPr>
        <w:t>Roseville, CA</w:t>
      </w:r>
    </w:p>
    <w:p w14:paraId="2710543F" w14:textId="77777777" w:rsidR="006D567D" w:rsidRPr="00394590" w:rsidRDefault="006D567D" w:rsidP="006D567D">
      <w:pPr>
        <w:rPr>
          <w:rFonts w:ascii="Times New Roman" w:hAnsi="Times New Roman" w:cs="Times New Roman"/>
          <w:i/>
          <w:iCs/>
          <w:sz w:val="19"/>
          <w:szCs w:val="19"/>
        </w:rPr>
      </w:pPr>
    </w:p>
    <w:p w14:paraId="3076C6D1" w14:textId="77777777" w:rsidR="006D567D" w:rsidRPr="009A3783" w:rsidRDefault="006D567D" w:rsidP="006D567D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  <w:sz w:val="19"/>
          <w:szCs w:val="19"/>
        </w:rPr>
      </w:pPr>
      <w:r w:rsidRPr="009A3783">
        <w:rPr>
          <w:rFonts w:ascii="Times New Roman" w:hAnsi="Times New Roman" w:cs="Times New Roman"/>
          <w:sz w:val="19"/>
          <w:szCs w:val="19"/>
        </w:rPr>
        <w:t xml:space="preserve">Planned, organized, and attended a massive church tour, thus acquiring a new investigator. </w:t>
      </w:r>
    </w:p>
    <w:p w14:paraId="57B5FCD7" w14:textId="116442E3" w:rsidR="006D567D" w:rsidRPr="009A3783" w:rsidRDefault="006D567D" w:rsidP="006D567D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  <w:sz w:val="19"/>
          <w:szCs w:val="19"/>
        </w:rPr>
      </w:pPr>
      <w:r w:rsidRPr="009A3783">
        <w:rPr>
          <w:rFonts w:ascii="Times New Roman" w:hAnsi="Times New Roman" w:cs="Times New Roman"/>
          <w:sz w:val="19"/>
          <w:szCs w:val="19"/>
        </w:rPr>
        <w:t xml:space="preserve">Analyzed 12 other volunteers </w:t>
      </w:r>
      <w:r w:rsidR="00C02794">
        <w:rPr>
          <w:rFonts w:ascii="Times New Roman" w:hAnsi="Times New Roman" w:cs="Times New Roman"/>
          <w:sz w:val="19"/>
          <w:szCs w:val="19"/>
        </w:rPr>
        <w:t>key indicators</w:t>
      </w:r>
      <w:r w:rsidRPr="009A3783">
        <w:rPr>
          <w:rFonts w:ascii="Times New Roman" w:hAnsi="Times New Roman" w:cs="Times New Roman"/>
          <w:sz w:val="19"/>
          <w:szCs w:val="19"/>
        </w:rPr>
        <w:t xml:space="preserve"> to determine group needs resulting in </w:t>
      </w:r>
      <w:r w:rsidR="009C1057">
        <w:rPr>
          <w:rFonts w:ascii="Times New Roman" w:hAnsi="Times New Roman" w:cs="Times New Roman"/>
          <w:sz w:val="19"/>
          <w:szCs w:val="19"/>
        </w:rPr>
        <w:t xml:space="preserve">finding </w:t>
      </w:r>
      <w:r w:rsidR="00B944EF">
        <w:rPr>
          <w:rFonts w:ascii="Times New Roman" w:hAnsi="Times New Roman" w:cs="Times New Roman"/>
          <w:sz w:val="19"/>
          <w:szCs w:val="19"/>
        </w:rPr>
        <w:t>27</w:t>
      </w:r>
      <w:r w:rsidR="009C1057">
        <w:rPr>
          <w:rFonts w:ascii="Times New Roman" w:hAnsi="Times New Roman" w:cs="Times New Roman"/>
          <w:sz w:val="19"/>
          <w:szCs w:val="19"/>
        </w:rPr>
        <w:t xml:space="preserve"> new investigators (</w:t>
      </w:r>
      <w:r w:rsidR="001B747D">
        <w:rPr>
          <w:rFonts w:ascii="Times New Roman" w:hAnsi="Times New Roman" w:cs="Times New Roman"/>
          <w:sz w:val="19"/>
          <w:szCs w:val="19"/>
        </w:rPr>
        <w:t>29</w:t>
      </w:r>
      <w:r w:rsidR="009C1057">
        <w:rPr>
          <w:rFonts w:ascii="Times New Roman" w:hAnsi="Times New Roman" w:cs="Times New Roman"/>
          <w:sz w:val="19"/>
          <w:szCs w:val="19"/>
        </w:rPr>
        <w:t>% increase)</w:t>
      </w:r>
      <w:r w:rsidRPr="009A3783">
        <w:rPr>
          <w:rFonts w:ascii="Times New Roman" w:hAnsi="Times New Roman" w:cs="Times New Roman"/>
          <w:sz w:val="19"/>
          <w:szCs w:val="19"/>
        </w:rPr>
        <w:t>.</w:t>
      </w:r>
    </w:p>
    <w:p w14:paraId="0609090C" w14:textId="33A81C2D" w:rsidR="00CF049B" w:rsidRPr="009A3783" w:rsidRDefault="006D567D" w:rsidP="00470D86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  <w:sz w:val="19"/>
          <w:szCs w:val="19"/>
        </w:rPr>
      </w:pPr>
      <w:r w:rsidRPr="009A3783">
        <w:rPr>
          <w:rFonts w:ascii="Times New Roman" w:hAnsi="Times New Roman" w:cs="Times New Roman"/>
          <w:sz w:val="19"/>
          <w:szCs w:val="19"/>
        </w:rPr>
        <w:t>Increased the proficiency of 12 other volunteers by training them on planning, time management, communication, and study skills.</w:t>
      </w:r>
    </w:p>
    <w:sectPr w:rsidR="00CF049B" w:rsidRPr="009A3783" w:rsidSect="009A2A19">
      <w:pgSz w:w="12240" w:h="15840"/>
      <w:pgMar w:top="288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9F1FFB" w14:textId="77777777" w:rsidR="00CE3C1C" w:rsidRDefault="00CE3C1C" w:rsidP="009E3CDF">
      <w:r>
        <w:separator/>
      </w:r>
    </w:p>
  </w:endnote>
  <w:endnote w:type="continuationSeparator" w:id="0">
    <w:p w14:paraId="0480171A" w14:textId="77777777" w:rsidR="00CE3C1C" w:rsidRDefault="00CE3C1C" w:rsidP="009E3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1AD93A" w14:textId="77777777" w:rsidR="00CE3C1C" w:rsidRDefault="00CE3C1C" w:rsidP="009E3CDF">
      <w:r>
        <w:separator/>
      </w:r>
    </w:p>
  </w:footnote>
  <w:footnote w:type="continuationSeparator" w:id="0">
    <w:p w14:paraId="799A4162" w14:textId="77777777" w:rsidR="00CE3C1C" w:rsidRDefault="00CE3C1C" w:rsidP="009E3C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03208"/>
    <w:multiLevelType w:val="hybridMultilevel"/>
    <w:tmpl w:val="CAAA8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B4516"/>
    <w:multiLevelType w:val="multilevel"/>
    <w:tmpl w:val="3968A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710E50"/>
    <w:multiLevelType w:val="multilevel"/>
    <w:tmpl w:val="89840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1591A"/>
    <w:multiLevelType w:val="multilevel"/>
    <w:tmpl w:val="E2A44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185ACC"/>
    <w:multiLevelType w:val="hybridMultilevel"/>
    <w:tmpl w:val="AAB8F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361B4"/>
    <w:multiLevelType w:val="multilevel"/>
    <w:tmpl w:val="F5E4C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7C1EFB"/>
    <w:multiLevelType w:val="multilevel"/>
    <w:tmpl w:val="5C1E6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0676ED"/>
    <w:multiLevelType w:val="multilevel"/>
    <w:tmpl w:val="85F6A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9803C5"/>
    <w:multiLevelType w:val="multilevel"/>
    <w:tmpl w:val="BADC2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B917A1"/>
    <w:multiLevelType w:val="multilevel"/>
    <w:tmpl w:val="5A78F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A8673D"/>
    <w:multiLevelType w:val="multilevel"/>
    <w:tmpl w:val="BEA2E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312D70"/>
    <w:multiLevelType w:val="hybridMultilevel"/>
    <w:tmpl w:val="6354E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1C7C3D"/>
    <w:multiLevelType w:val="multilevel"/>
    <w:tmpl w:val="2A9E4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3B6323"/>
    <w:multiLevelType w:val="multilevel"/>
    <w:tmpl w:val="E8EA1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0B287E"/>
    <w:multiLevelType w:val="multilevel"/>
    <w:tmpl w:val="52E0D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C91AAC"/>
    <w:multiLevelType w:val="multilevel"/>
    <w:tmpl w:val="F4F29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5C4272"/>
    <w:multiLevelType w:val="multilevel"/>
    <w:tmpl w:val="7FF43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E23617"/>
    <w:multiLevelType w:val="multilevel"/>
    <w:tmpl w:val="82A68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2C6360"/>
    <w:multiLevelType w:val="multilevel"/>
    <w:tmpl w:val="43BE4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452041"/>
    <w:multiLevelType w:val="multilevel"/>
    <w:tmpl w:val="3380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2270B0"/>
    <w:multiLevelType w:val="hybridMultilevel"/>
    <w:tmpl w:val="DF8A5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020F7C"/>
    <w:multiLevelType w:val="multilevel"/>
    <w:tmpl w:val="5D62F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587761C"/>
    <w:multiLevelType w:val="multilevel"/>
    <w:tmpl w:val="E7D2E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6097187"/>
    <w:multiLevelType w:val="multilevel"/>
    <w:tmpl w:val="25744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917939"/>
    <w:multiLevelType w:val="multilevel"/>
    <w:tmpl w:val="87400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CF1735"/>
    <w:multiLevelType w:val="multilevel"/>
    <w:tmpl w:val="059C9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7E4407"/>
    <w:multiLevelType w:val="multilevel"/>
    <w:tmpl w:val="0172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8E0D9B"/>
    <w:multiLevelType w:val="multilevel"/>
    <w:tmpl w:val="70642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FB01FB"/>
    <w:multiLevelType w:val="multilevel"/>
    <w:tmpl w:val="49BAB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3C011E"/>
    <w:multiLevelType w:val="multilevel"/>
    <w:tmpl w:val="03AC5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270B17"/>
    <w:multiLevelType w:val="multilevel"/>
    <w:tmpl w:val="4948D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5F64B28"/>
    <w:multiLevelType w:val="multilevel"/>
    <w:tmpl w:val="1AE06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A05AEC"/>
    <w:multiLevelType w:val="multilevel"/>
    <w:tmpl w:val="ACDA9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E2A1751"/>
    <w:multiLevelType w:val="hybridMultilevel"/>
    <w:tmpl w:val="4760C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0574E9"/>
    <w:multiLevelType w:val="multilevel"/>
    <w:tmpl w:val="B2DE8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FD6749"/>
    <w:multiLevelType w:val="hybridMultilevel"/>
    <w:tmpl w:val="6782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200C68"/>
    <w:multiLevelType w:val="hybridMultilevel"/>
    <w:tmpl w:val="46CED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517CBE"/>
    <w:multiLevelType w:val="multilevel"/>
    <w:tmpl w:val="A46C6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B9C6039"/>
    <w:multiLevelType w:val="multilevel"/>
    <w:tmpl w:val="7E8AF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2D0B62"/>
    <w:multiLevelType w:val="multilevel"/>
    <w:tmpl w:val="A4D4F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9"/>
  </w:num>
  <w:num w:numId="3">
    <w:abstractNumId w:val="24"/>
  </w:num>
  <w:num w:numId="4">
    <w:abstractNumId w:val="2"/>
  </w:num>
  <w:num w:numId="5">
    <w:abstractNumId w:val="1"/>
  </w:num>
  <w:num w:numId="6">
    <w:abstractNumId w:val="36"/>
  </w:num>
  <w:num w:numId="7">
    <w:abstractNumId w:val="0"/>
  </w:num>
  <w:num w:numId="8">
    <w:abstractNumId w:val="35"/>
  </w:num>
  <w:num w:numId="9">
    <w:abstractNumId w:val="31"/>
  </w:num>
  <w:num w:numId="10">
    <w:abstractNumId w:val="3"/>
  </w:num>
  <w:num w:numId="11">
    <w:abstractNumId w:val="14"/>
  </w:num>
  <w:num w:numId="12">
    <w:abstractNumId w:val="4"/>
  </w:num>
  <w:num w:numId="13">
    <w:abstractNumId w:val="11"/>
  </w:num>
  <w:num w:numId="14">
    <w:abstractNumId w:val="33"/>
  </w:num>
  <w:num w:numId="15">
    <w:abstractNumId w:val="33"/>
  </w:num>
  <w:num w:numId="16">
    <w:abstractNumId w:val="20"/>
  </w:num>
  <w:num w:numId="17">
    <w:abstractNumId w:val="8"/>
  </w:num>
  <w:num w:numId="18">
    <w:abstractNumId w:val="26"/>
  </w:num>
  <w:num w:numId="19">
    <w:abstractNumId w:val="34"/>
  </w:num>
  <w:num w:numId="20">
    <w:abstractNumId w:val="27"/>
  </w:num>
  <w:num w:numId="21">
    <w:abstractNumId w:val="23"/>
  </w:num>
  <w:num w:numId="22">
    <w:abstractNumId w:val="38"/>
  </w:num>
  <w:num w:numId="23">
    <w:abstractNumId w:val="37"/>
  </w:num>
  <w:num w:numId="24">
    <w:abstractNumId w:val="28"/>
  </w:num>
  <w:num w:numId="25">
    <w:abstractNumId w:val="29"/>
  </w:num>
  <w:num w:numId="26">
    <w:abstractNumId w:val="25"/>
  </w:num>
  <w:num w:numId="27">
    <w:abstractNumId w:val="15"/>
  </w:num>
  <w:num w:numId="28">
    <w:abstractNumId w:val="17"/>
  </w:num>
  <w:num w:numId="29">
    <w:abstractNumId w:val="21"/>
  </w:num>
  <w:num w:numId="30">
    <w:abstractNumId w:val="5"/>
  </w:num>
  <w:num w:numId="31">
    <w:abstractNumId w:val="16"/>
  </w:num>
  <w:num w:numId="32">
    <w:abstractNumId w:val="30"/>
  </w:num>
  <w:num w:numId="33">
    <w:abstractNumId w:val="13"/>
  </w:num>
  <w:num w:numId="34">
    <w:abstractNumId w:val="18"/>
  </w:num>
  <w:num w:numId="35">
    <w:abstractNumId w:val="10"/>
  </w:num>
  <w:num w:numId="36">
    <w:abstractNumId w:val="12"/>
  </w:num>
  <w:num w:numId="37">
    <w:abstractNumId w:val="6"/>
  </w:num>
  <w:num w:numId="38">
    <w:abstractNumId w:val="32"/>
  </w:num>
  <w:num w:numId="39">
    <w:abstractNumId w:val="39"/>
  </w:num>
  <w:num w:numId="40">
    <w:abstractNumId w:val="7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jMTSwtLI1Mzc0MTQyUdpeDU4uLM/DyQAmOzWgCRWbQcLQAAAA=="/>
  </w:docVars>
  <w:rsids>
    <w:rsidRoot w:val="009E3CDF"/>
    <w:rsid w:val="00046E63"/>
    <w:rsid w:val="00097E3E"/>
    <w:rsid w:val="000B5CB0"/>
    <w:rsid w:val="000D1D2E"/>
    <w:rsid w:val="000D40FB"/>
    <w:rsid w:val="000E5434"/>
    <w:rsid w:val="000E655D"/>
    <w:rsid w:val="000F2C79"/>
    <w:rsid w:val="000F410D"/>
    <w:rsid w:val="00111F6B"/>
    <w:rsid w:val="00124792"/>
    <w:rsid w:val="001252D9"/>
    <w:rsid w:val="0014347C"/>
    <w:rsid w:val="00157457"/>
    <w:rsid w:val="001727AA"/>
    <w:rsid w:val="0018254F"/>
    <w:rsid w:val="001B747D"/>
    <w:rsid w:val="001C5197"/>
    <w:rsid w:val="001C6280"/>
    <w:rsid w:val="001C7798"/>
    <w:rsid w:val="001C7F74"/>
    <w:rsid w:val="001D2CD3"/>
    <w:rsid w:val="001D6454"/>
    <w:rsid w:val="001E19B5"/>
    <w:rsid w:val="001E79A8"/>
    <w:rsid w:val="00226E8B"/>
    <w:rsid w:val="002313FE"/>
    <w:rsid w:val="00231F50"/>
    <w:rsid w:val="00237205"/>
    <w:rsid w:val="00240F16"/>
    <w:rsid w:val="00244D5A"/>
    <w:rsid w:val="0026095F"/>
    <w:rsid w:val="00280F05"/>
    <w:rsid w:val="00287E93"/>
    <w:rsid w:val="0029184F"/>
    <w:rsid w:val="002A4647"/>
    <w:rsid w:val="002C4A16"/>
    <w:rsid w:val="002C4A79"/>
    <w:rsid w:val="002D1437"/>
    <w:rsid w:val="002F129F"/>
    <w:rsid w:val="002F6E63"/>
    <w:rsid w:val="00331496"/>
    <w:rsid w:val="00334AF0"/>
    <w:rsid w:val="00340E1C"/>
    <w:rsid w:val="003447F3"/>
    <w:rsid w:val="00364AEF"/>
    <w:rsid w:val="0037083B"/>
    <w:rsid w:val="0038229C"/>
    <w:rsid w:val="00382648"/>
    <w:rsid w:val="00394590"/>
    <w:rsid w:val="00394613"/>
    <w:rsid w:val="003A5E24"/>
    <w:rsid w:val="003A6EEE"/>
    <w:rsid w:val="003E25FC"/>
    <w:rsid w:val="003E4159"/>
    <w:rsid w:val="00400AD4"/>
    <w:rsid w:val="00406D72"/>
    <w:rsid w:val="00415353"/>
    <w:rsid w:val="00426F36"/>
    <w:rsid w:val="00431161"/>
    <w:rsid w:val="00440302"/>
    <w:rsid w:val="00443CA3"/>
    <w:rsid w:val="00455D7E"/>
    <w:rsid w:val="004563C2"/>
    <w:rsid w:val="004600D3"/>
    <w:rsid w:val="0046341C"/>
    <w:rsid w:val="0047184A"/>
    <w:rsid w:val="0047330A"/>
    <w:rsid w:val="00486CA1"/>
    <w:rsid w:val="004B5B64"/>
    <w:rsid w:val="004C3614"/>
    <w:rsid w:val="004C4710"/>
    <w:rsid w:val="004D0338"/>
    <w:rsid w:val="004D51F6"/>
    <w:rsid w:val="004D5F49"/>
    <w:rsid w:val="004E02C3"/>
    <w:rsid w:val="005072CB"/>
    <w:rsid w:val="00507FDA"/>
    <w:rsid w:val="00520AC6"/>
    <w:rsid w:val="005414F1"/>
    <w:rsid w:val="00572CC8"/>
    <w:rsid w:val="005733E0"/>
    <w:rsid w:val="0059266D"/>
    <w:rsid w:val="005A7C0A"/>
    <w:rsid w:val="005B5AC9"/>
    <w:rsid w:val="005C40E1"/>
    <w:rsid w:val="005E613F"/>
    <w:rsid w:val="005F65D4"/>
    <w:rsid w:val="00605BB7"/>
    <w:rsid w:val="006272B1"/>
    <w:rsid w:val="006450D9"/>
    <w:rsid w:val="00656882"/>
    <w:rsid w:val="00657EB5"/>
    <w:rsid w:val="00693CCE"/>
    <w:rsid w:val="006A2A7C"/>
    <w:rsid w:val="006D3325"/>
    <w:rsid w:val="006D567D"/>
    <w:rsid w:val="006F77C4"/>
    <w:rsid w:val="007234EF"/>
    <w:rsid w:val="00740CB9"/>
    <w:rsid w:val="00744535"/>
    <w:rsid w:val="00755475"/>
    <w:rsid w:val="007571B4"/>
    <w:rsid w:val="00764E1D"/>
    <w:rsid w:val="007701C0"/>
    <w:rsid w:val="0079068E"/>
    <w:rsid w:val="007912A0"/>
    <w:rsid w:val="00791C73"/>
    <w:rsid w:val="00796F05"/>
    <w:rsid w:val="0079721B"/>
    <w:rsid w:val="007A5F46"/>
    <w:rsid w:val="007C16A8"/>
    <w:rsid w:val="007C5DB3"/>
    <w:rsid w:val="007D236A"/>
    <w:rsid w:val="008631C3"/>
    <w:rsid w:val="008709E0"/>
    <w:rsid w:val="00873FC8"/>
    <w:rsid w:val="008767B7"/>
    <w:rsid w:val="00881599"/>
    <w:rsid w:val="008944D1"/>
    <w:rsid w:val="008B27C4"/>
    <w:rsid w:val="008C6E29"/>
    <w:rsid w:val="008D0D13"/>
    <w:rsid w:val="008D569C"/>
    <w:rsid w:val="008E56C8"/>
    <w:rsid w:val="0091238F"/>
    <w:rsid w:val="00936FE8"/>
    <w:rsid w:val="0094652F"/>
    <w:rsid w:val="00957ED0"/>
    <w:rsid w:val="00962BAD"/>
    <w:rsid w:val="0097234E"/>
    <w:rsid w:val="009A2A19"/>
    <w:rsid w:val="009A3783"/>
    <w:rsid w:val="009C1057"/>
    <w:rsid w:val="009D5158"/>
    <w:rsid w:val="009E3CDF"/>
    <w:rsid w:val="009E4AB6"/>
    <w:rsid w:val="00A175A3"/>
    <w:rsid w:val="00A20321"/>
    <w:rsid w:val="00A23502"/>
    <w:rsid w:val="00A246AC"/>
    <w:rsid w:val="00A30F11"/>
    <w:rsid w:val="00A62FF0"/>
    <w:rsid w:val="00A66593"/>
    <w:rsid w:val="00A7794C"/>
    <w:rsid w:val="00A81D5B"/>
    <w:rsid w:val="00A93EC2"/>
    <w:rsid w:val="00A967B2"/>
    <w:rsid w:val="00AA660C"/>
    <w:rsid w:val="00AC3603"/>
    <w:rsid w:val="00AD2FF5"/>
    <w:rsid w:val="00AD7FA0"/>
    <w:rsid w:val="00AE4206"/>
    <w:rsid w:val="00AF630B"/>
    <w:rsid w:val="00AF68F3"/>
    <w:rsid w:val="00B139C8"/>
    <w:rsid w:val="00B318EB"/>
    <w:rsid w:val="00B32583"/>
    <w:rsid w:val="00B4409F"/>
    <w:rsid w:val="00B45440"/>
    <w:rsid w:val="00B510FF"/>
    <w:rsid w:val="00B61E8D"/>
    <w:rsid w:val="00B64926"/>
    <w:rsid w:val="00B80B8E"/>
    <w:rsid w:val="00B944EF"/>
    <w:rsid w:val="00BA221A"/>
    <w:rsid w:val="00BA738C"/>
    <w:rsid w:val="00BB1422"/>
    <w:rsid w:val="00BF468F"/>
    <w:rsid w:val="00C00436"/>
    <w:rsid w:val="00C02794"/>
    <w:rsid w:val="00C11A76"/>
    <w:rsid w:val="00C137DF"/>
    <w:rsid w:val="00C14615"/>
    <w:rsid w:val="00C21496"/>
    <w:rsid w:val="00C31F38"/>
    <w:rsid w:val="00C406B9"/>
    <w:rsid w:val="00C41B59"/>
    <w:rsid w:val="00C46A68"/>
    <w:rsid w:val="00C65F0C"/>
    <w:rsid w:val="00C83B34"/>
    <w:rsid w:val="00CB67DE"/>
    <w:rsid w:val="00CC4444"/>
    <w:rsid w:val="00CE3C1C"/>
    <w:rsid w:val="00CF049B"/>
    <w:rsid w:val="00D174D3"/>
    <w:rsid w:val="00D2576D"/>
    <w:rsid w:val="00D4439E"/>
    <w:rsid w:val="00D46211"/>
    <w:rsid w:val="00D50C51"/>
    <w:rsid w:val="00D52D12"/>
    <w:rsid w:val="00DB31AE"/>
    <w:rsid w:val="00DB33ED"/>
    <w:rsid w:val="00DC0E56"/>
    <w:rsid w:val="00DD3452"/>
    <w:rsid w:val="00E003E7"/>
    <w:rsid w:val="00E00B22"/>
    <w:rsid w:val="00E01240"/>
    <w:rsid w:val="00E13AC0"/>
    <w:rsid w:val="00E171CB"/>
    <w:rsid w:val="00E464E4"/>
    <w:rsid w:val="00E53240"/>
    <w:rsid w:val="00E56AD4"/>
    <w:rsid w:val="00EF1DC6"/>
    <w:rsid w:val="00EF49B4"/>
    <w:rsid w:val="00F02C82"/>
    <w:rsid w:val="00F24801"/>
    <w:rsid w:val="00F32F16"/>
    <w:rsid w:val="00F372D7"/>
    <w:rsid w:val="00F40F7B"/>
    <w:rsid w:val="00F51CC7"/>
    <w:rsid w:val="00F54B69"/>
    <w:rsid w:val="00F81013"/>
    <w:rsid w:val="00FA48EB"/>
    <w:rsid w:val="00FB4FBA"/>
    <w:rsid w:val="00FE2734"/>
    <w:rsid w:val="00FE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4762A"/>
  <w15:chartTrackingRefBased/>
  <w15:docId w15:val="{74EE6210-7818-4E38-BC1E-BC7E2D4C8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F3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41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91C7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3C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CDF"/>
  </w:style>
  <w:style w:type="paragraph" w:styleId="Footer">
    <w:name w:val="footer"/>
    <w:basedOn w:val="Normal"/>
    <w:link w:val="FooterChar"/>
    <w:uiPriority w:val="99"/>
    <w:unhideWhenUsed/>
    <w:rsid w:val="009E3C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CDF"/>
  </w:style>
  <w:style w:type="paragraph" w:customStyle="1" w:styleId="ContactInfo">
    <w:name w:val="Contact Info"/>
    <w:basedOn w:val="Normal"/>
    <w:uiPriority w:val="3"/>
    <w:qFormat/>
    <w:rsid w:val="009E3CDF"/>
    <w:pPr>
      <w:jc w:val="center"/>
    </w:pPr>
    <w:rPr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9E3CDF"/>
    <w:rPr>
      <w:b/>
      <w:bCs/>
    </w:rPr>
  </w:style>
  <w:style w:type="character" w:styleId="Emphasis">
    <w:name w:val="Emphasis"/>
    <w:basedOn w:val="DefaultParagraphFont"/>
    <w:uiPriority w:val="20"/>
    <w:qFormat/>
    <w:rsid w:val="009E3CDF"/>
    <w:rPr>
      <w:i/>
      <w:iCs/>
    </w:rPr>
  </w:style>
  <w:style w:type="paragraph" w:styleId="ListParagraph">
    <w:name w:val="List Paragraph"/>
    <w:basedOn w:val="Normal"/>
    <w:uiPriority w:val="34"/>
    <w:qFormat/>
    <w:rsid w:val="00507FD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56AD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91C7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wbzude">
    <w:name w:val="wbzude"/>
    <w:basedOn w:val="DefaultParagraphFont"/>
    <w:rsid w:val="009A3783"/>
  </w:style>
  <w:style w:type="character" w:customStyle="1" w:styleId="Heading2Char">
    <w:name w:val="Heading 2 Char"/>
    <w:basedOn w:val="DefaultParagraphFont"/>
    <w:link w:val="Heading2"/>
    <w:uiPriority w:val="9"/>
    <w:semiHidden/>
    <w:rsid w:val="003E41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1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6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0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1CBCF0D01F4E3F9D24C8B284AB5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7A386-5CF9-4ED6-A103-22F6A30B9362}"/>
      </w:docPartPr>
      <w:docPartBody>
        <w:p w:rsidR="00CD176E" w:rsidRDefault="007C3197" w:rsidP="007C3197">
          <w:pPr>
            <w:pStyle w:val="121CBCF0D01F4E3F9D24C8B284AB5891"/>
          </w:pPr>
          <w:r w:rsidRPr="00CF1A49">
            <w:t>·</w:t>
          </w:r>
        </w:p>
      </w:docPartBody>
    </w:docPart>
    <w:docPart>
      <w:docPartPr>
        <w:name w:val="7C00B8855BDB4B369AEAE2017D607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86694-0BF0-45AC-A33E-0839059A72D2}"/>
      </w:docPartPr>
      <w:docPartBody>
        <w:p w:rsidR="00CD176E" w:rsidRDefault="007C3197" w:rsidP="007C3197">
          <w:pPr>
            <w:pStyle w:val="7C00B8855BDB4B369AEAE2017D607E35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3197"/>
    <w:rsid w:val="00001C21"/>
    <w:rsid w:val="00022BB2"/>
    <w:rsid w:val="00126E4E"/>
    <w:rsid w:val="001B0653"/>
    <w:rsid w:val="001E1634"/>
    <w:rsid w:val="001F483C"/>
    <w:rsid w:val="00201D60"/>
    <w:rsid w:val="002845D9"/>
    <w:rsid w:val="002A143C"/>
    <w:rsid w:val="002A7F25"/>
    <w:rsid w:val="002E3E3C"/>
    <w:rsid w:val="002E57EF"/>
    <w:rsid w:val="002E5E5B"/>
    <w:rsid w:val="003622A2"/>
    <w:rsid w:val="003708EB"/>
    <w:rsid w:val="00441611"/>
    <w:rsid w:val="00471549"/>
    <w:rsid w:val="00495D5E"/>
    <w:rsid w:val="00520AEF"/>
    <w:rsid w:val="00573511"/>
    <w:rsid w:val="005F0B54"/>
    <w:rsid w:val="00601FAF"/>
    <w:rsid w:val="006343BC"/>
    <w:rsid w:val="00671B82"/>
    <w:rsid w:val="006C119A"/>
    <w:rsid w:val="007621B0"/>
    <w:rsid w:val="007C3197"/>
    <w:rsid w:val="007F6C9F"/>
    <w:rsid w:val="00802E0D"/>
    <w:rsid w:val="008F03E1"/>
    <w:rsid w:val="009522C9"/>
    <w:rsid w:val="009A1CA4"/>
    <w:rsid w:val="009B210C"/>
    <w:rsid w:val="009B6DEE"/>
    <w:rsid w:val="00A424CD"/>
    <w:rsid w:val="00A6126E"/>
    <w:rsid w:val="00A97C0B"/>
    <w:rsid w:val="00B24079"/>
    <w:rsid w:val="00B45D88"/>
    <w:rsid w:val="00B83207"/>
    <w:rsid w:val="00B93998"/>
    <w:rsid w:val="00C81297"/>
    <w:rsid w:val="00CC05CC"/>
    <w:rsid w:val="00CD176E"/>
    <w:rsid w:val="00CF1B0B"/>
    <w:rsid w:val="00ED5070"/>
    <w:rsid w:val="00F021FE"/>
    <w:rsid w:val="00F6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DD6622B99C449EDB9ECE1D27B73EBF5">
    <w:name w:val="9DD6622B99C449EDB9ECE1D27B73EBF5"/>
    <w:rsid w:val="007C3197"/>
  </w:style>
  <w:style w:type="paragraph" w:customStyle="1" w:styleId="B3AF2228426F49AD98B4F2E3CA6028B2">
    <w:name w:val="B3AF2228426F49AD98B4F2E3CA6028B2"/>
    <w:rsid w:val="007C3197"/>
  </w:style>
  <w:style w:type="paragraph" w:customStyle="1" w:styleId="121CBCF0D01F4E3F9D24C8B284AB5891">
    <w:name w:val="121CBCF0D01F4E3F9D24C8B284AB5891"/>
    <w:rsid w:val="007C3197"/>
  </w:style>
  <w:style w:type="paragraph" w:customStyle="1" w:styleId="7C00B8855BDB4B369AEAE2017D607E35">
    <w:name w:val="7C00B8855BDB4B369AEAE2017D607E35"/>
    <w:rsid w:val="007C31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4CFFE-CECA-496A-997D-577F306EE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Brennan</dc:creator>
  <cp:keywords/>
  <dc:description/>
  <cp:lastModifiedBy>Ryan Brennan</cp:lastModifiedBy>
  <cp:revision>2</cp:revision>
  <dcterms:created xsi:type="dcterms:W3CDTF">2020-09-05T03:59:00Z</dcterms:created>
  <dcterms:modified xsi:type="dcterms:W3CDTF">2020-09-05T03:59:00Z</dcterms:modified>
</cp:coreProperties>
</file>